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F9085F" w14:textId="256C0491" w:rsidR="0087007F" w:rsidRPr="00A40B57" w:rsidRDefault="78A8C519" w:rsidP="00A40B57">
      <w:pPr>
        <w:spacing w:line="240" w:lineRule="auto"/>
        <w:jc w:val="center"/>
        <w:rPr>
          <w:rFonts w:ascii="Garamond" w:eastAsia="Avenir Next LT Pro" w:hAnsi="Garamond" w:cs="Segoe UI"/>
          <w:b/>
          <w:bCs/>
          <w:sz w:val="40"/>
          <w:szCs w:val="40"/>
        </w:rPr>
      </w:pPr>
      <w:r w:rsidRPr="000409F6">
        <w:rPr>
          <w:rFonts w:ascii="Garamond" w:eastAsia="Avenir Next LT Pro" w:hAnsi="Garamond" w:cs="Segoe UI"/>
          <w:b/>
          <w:bCs/>
          <w:sz w:val="40"/>
          <w:szCs w:val="40"/>
        </w:rPr>
        <w:t>Jeremiah Snow</w:t>
      </w:r>
    </w:p>
    <w:p w14:paraId="1397E116" w14:textId="77777777" w:rsidR="00772582" w:rsidRDefault="00772582" w:rsidP="00772582">
      <w:pPr>
        <w:spacing w:line="240" w:lineRule="auto"/>
        <w:jc w:val="center"/>
        <w:rPr>
          <w:rFonts w:ascii="Garamond" w:eastAsia="Avenir Next LT Pro" w:hAnsi="Garamond" w:cs="Segoe UI"/>
          <w:sz w:val="24"/>
          <w:szCs w:val="24"/>
        </w:rPr>
      </w:pPr>
      <w:r w:rsidRPr="00CB42A9">
        <w:rPr>
          <w:rFonts w:ascii="Garamond" w:eastAsia="Avenir Next LT Pro" w:hAnsi="Garamond" w:cs="Segoe UI"/>
          <w:sz w:val="24"/>
          <w:szCs w:val="24"/>
        </w:rPr>
        <w:t xml:space="preserve">Seattle, </w:t>
      </w:r>
      <w:r>
        <w:rPr>
          <w:rFonts w:ascii="Garamond" w:eastAsia="Avenir Next LT Pro" w:hAnsi="Garamond" w:cs="Segoe UI"/>
          <w:sz w:val="24"/>
          <w:szCs w:val="24"/>
        </w:rPr>
        <w:t xml:space="preserve">WA </w:t>
      </w:r>
      <w:r w:rsidRPr="00CB42A9">
        <w:rPr>
          <w:rFonts w:ascii="Garamond" w:eastAsia="Avenir Next LT Pro" w:hAnsi="Garamond" w:cs="Segoe UI"/>
          <w:sz w:val="24"/>
          <w:szCs w:val="24"/>
        </w:rPr>
        <w:t>•</w:t>
      </w:r>
      <w:r>
        <w:rPr>
          <w:rFonts w:ascii="Garamond" w:eastAsia="Avenir Next LT Pro" w:hAnsi="Garamond" w:cs="Segoe UI"/>
          <w:sz w:val="24"/>
          <w:szCs w:val="24"/>
        </w:rPr>
        <w:t xml:space="preserve"> (206) 379-0109 </w:t>
      </w:r>
      <w:r w:rsidRPr="00CB42A9">
        <w:rPr>
          <w:rFonts w:ascii="Garamond" w:eastAsia="Avenir Next LT Pro" w:hAnsi="Garamond" w:cs="Segoe UI"/>
          <w:sz w:val="24"/>
          <w:szCs w:val="24"/>
        </w:rPr>
        <w:t>•</w:t>
      </w:r>
      <w:r w:rsidRPr="00BD56A2">
        <w:rPr>
          <w:rFonts w:ascii="Garamond" w:eastAsia="Avenir Next LT Pro" w:hAnsi="Garamond" w:cs="Segoe UI"/>
          <w:sz w:val="24"/>
          <w:szCs w:val="24"/>
        </w:rPr>
        <w:t xml:space="preserve"> </w:t>
      </w:r>
      <w:hyperlink r:id="rId10" w:history="1">
        <w:r w:rsidRPr="0009130E">
          <w:rPr>
            <w:rStyle w:val="Hyperlink"/>
            <w:rFonts w:ascii="Garamond" w:eastAsia="Avenir Next LT Pro" w:hAnsi="Garamond" w:cs="Segoe UI"/>
            <w:sz w:val="24"/>
            <w:szCs w:val="24"/>
          </w:rPr>
          <w:t>https://jlsnow301.github.io</w:t>
        </w:r>
      </w:hyperlink>
      <w:r>
        <w:rPr>
          <w:rFonts w:ascii="Garamond" w:eastAsia="Avenir Next LT Pro" w:hAnsi="Garamond" w:cs="Segoe UI"/>
          <w:color w:val="000000" w:themeColor="text1"/>
          <w:sz w:val="24"/>
          <w:szCs w:val="24"/>
        </w:rPr>
        <w:t xml:space="preserve"> </w:t>
      </w:r>
      <w:r w:rsidRPr="00CB42A9">
        <w:rPr>
          <w:rFonts w:ascii="Garamond" w:eastAsia="Avenir Next LT Pro" w:hAnsi="Garamond" w:cs="Segoe UI"/>
          <w:sz w:val="24"/>
          <w:szCs w:val="24"/>
        </w:rPr>
        <w:t>•</w:t>
      </w:r>
      <w:r>
        <w:rPr>
          <w:rFonts w:ascii="Garamond" w:eastAsia="Avenir Next LT Pro" w:hAnsi="Garamond" w:cs="Segoe UI"/>
          <w:sz w:val="24"/>
          <w:szCs w:val="24"/>
        </w:rPr>
        <w:t xml:space="preserve"> </w:t>
      </w:r>
      <w:hyperlink r:id="rId11" w:history="1">
        <w:r w:rsidRPr="0009130E">
          <w:rPr>
            <w:rStyle w:val="Hyperlink"/>
            <w:rFonts w:ascii="Garamond" w:eastAsia="Avenir Next LT Pro" w:hAnsi="Garamond" w:cs="Segoe UI"/>
            <w:sz w:val="24"/>
            <w:szCs w:val="24"/>
          </w:rPr>
          <w:t>jlsnow.301@gmail.com</w:t>
        </w:r>
      </w:hyperlink>
      <w:r>
        <w:rPr>
          <w:rFonts w:ascii="Garamond" w:eastAsia="Avenir Next LT Pro" w:hAnsi="Garamond" w:cs="Segoe UI"/>
          <w:sz w:val="24"/>
          <w:szCs w:val="24"/>
        </w:rPr>
        <w:t xml:space="preserve"> </w:t>
      </w:r>
      <w:hyperlink r:id="rId12" w:history="1">
        <w:r w:rsidRPr="0009130E">
          <w:rPr>
            <w:rStyle w:val="Hyperlink"/>
            <w:rFonts w:ascii="Garamond" w:eastAsia="Avenir Next LT Pro" w:hAnsi="Garamond" w:cs="Segoe UI"/>
            <w:sz w:val="24"/>
            <w:szCs w:val="24"/>
          </w:rPr>
          <w:t>https://www.github.com/jlsnow301</w:t>
        </w:r>
      </w:hyperlink>
      <w:r>
        <w:rPr>
          <w:rFonts w:ascii="Garamond" w:eastAsia="Avenir Next LT Pro" w:hAnsi="Garamond" w:cs="Segoe UI"/>
          <w:sz w:val="24"/>
          <w:szCs w:val="24"/>
        </w:rPr>
        <w:t xml:space="preserve"> </w:t>
      </w:r>
      <w:r w:rsidRPr="00CB42A9">
        <w:rPr>
          <w:rFonts w:ascii="Garamond" w:eastAsia="Avenir Next LT Pro" w:hAnsi="Garamond" w:cs="Segoe UI"/>
          <w:sz w:val="24"/>
          <w:szCs w:val="24"/>
        </w:rPr>
        <w:t>•</w:t>
      </w:r>
      <w:r>
        <w:rPr>
          <w:rFonts w:ascii="Garamond" w:eastAsia="Avenir Next LT Pro" w:hAnsi="Garamond" w:cs="Segoe UI"/>
          <w:sz w:val="24"/>
          <w:szCs w:val="24"/>
        </w:rPr>
        <w:t xml:space="preserve"> </w:t>
      </w:r>
      <w:hyperlink r:id="rId13" w:history="1">
        <w:r w:rsidRPr="0009130E">
          <w:rPr>
            <w:rStyle w:val="Hyperlink"/>
            <w:rFonts w:ascii="Garamond" w:eastAsia="Avenir Next LT Pro" w:hAnsi="Garamond" w:cs="Segoe UI"/>
            <w:sz w:val="24"/>
            <w:szCs w:val="24"/>
          </w:rPr>
          <w:t>https://www.linkedin.com/in/jlsnow301</w:t>
        </w:r>
      </w:hyperlink>
      <w:r>
        <w:rPr>
          <w:rFonts w:ascii="Garamond" w:eastAsia="Avenir Next LT Pro" w:hAnsi="Garamond" w:cs="Segoe UI"/>
          <w:sz w:val="24"/>
          <w:szCs w:val="24"/>
        </w:rPr>
        <w:t xml:space="preserve"> </w:t>
      </w:r>
    </w:p>
    <w:p w14:paraId="472AD0FC" w14:textId="3984CD39" w:rsidR="008458F8" w:rsidRPr="00BD56A2" w:rsidRDefault="008458F8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8"/>
          <w:szCs w:val="28"/>
        </w:rPr>
      </w:pPr>
      <w:r w:rsidRPr="00BD56A2">
        <w:rPr>
          <w:rFonts w:ascii="Garamond" w:eastAsia="Avenir Next LT Pro" w:hAnsi="Garamond" w:cs="Segoe UI"/>
          <w:b/>
          <w:bCs/>
          <w:color w:val="auto"/>
          <w:sz w:val="28"/>
          <w:szCs w:val="28"/>
        </w:rPr>
        <w:t>Skills</w:t>
      </w:r>
    </w:p>
    <w:p w14:paraId="36C1E0B2" w14:textId="77777777" w:rsidR="00CB42A9" w:rsidRPr="00CB42A9" w:rsidRDefault="00CB42A9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</w:p>
    <w:p w14:paraId="0C90016E" w14:textId="349E0DE9" w:rsidR="008458F8" w:rsidRPr="00CB42A9" w:rsidRDefault="008458F8" w:rsidP="00DA0412">
      <w:pPr>
        <w:pStyle w:val="ListParagraph"/>
        <w:numPr>
          <w:ilvl w:val="0"/>
          <w:numId w:val="2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Languages: </w:t>
      </w:r>
      <w:r w:rsidR="00AF023C" w:rsidRPr="00CB42A9">
        <w:rPr>
          <w:rFonts w:ascii="Garamond" w:eastAsia="Avenir Next LT Pro" w:hAnsi="Garamond" w:cs="Segoe UI"/>
          <w:color w:val="auto"/>
          <w:sz w:val="24"/>
          <w:szCs w:val="24"/>
        </w:rPr>
        <w:t>TypeScript</w:t>
      </w:r>
      <w:r w:rsidR="009208D2">
        <w:rPr>
          <w:rFonts w:ascii="Garamond" w:eastAsia="Avenir Next LT Pro" w:hAnsi="Garamond" w:cs="Segoe UI"/>
          <w:color w:val="auto"/>
          <w:sz w:val="24"/>
          <w:szCs w:val="24"/>
        </w:rPr>
        <w:t xml:space="preserve">, </w:t>
      </w:r>
      <w:r w:rsidR="009208D2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Go, </w:t>
      </w:r>
      <w:r w:rsidR="009208D2">
        <w:rPr>
          <w:rFonts w:ascii="Garamond" w:eastAsia="Avenir Next LT Pro" w:hAnsi="Garamond" w:cs="Segoe UI"/>
          <w:color w:val="auto"/>
          <w:sz w:val="24"/>
          <w:szCs w:val="24"/>
        </w:rPr>
        <w:t>Rust,</w:t>
      </w:r>
      <w:r w:rsidR="004261EC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Python</w:t>
      </w:r>
      <w:r w:rsidR="004261EC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,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C#</w:t>
      </w:r>
      <w:r w:rsidR="009208D2">
        <w:rPr>
          <w:rFonts w:ascii="Garamond" w:eastAsia="Avenir Next LT Pro" w:hAnsi="Garamond" w:cs="Segoe UI"/>
          <w:color w:val="auto"/>
          <w:sz w:val="24"/>
          <w:szCs w:val="24"/>
        </w:rPr>
        <w:t xml:space="preserve">, </w:t>
      </w:r>
      <w:r w:rsidR="009208D2" w:rsidRPr="00CB42A9">
        <w:rPr>
          <w:rFonts w:ascii="Garamond" w:eastAsia="Avenir Next LT Pro" w:hAnsi="Garamond" w:cs="Segoe UI"/>
          <w:color w:val="auto"/>
          <w:sz w:val="24"/>
          <w:szCs w:val="24"/>
        </w:rPr>
        <w:t>Java</w:t>
      </w:r>
      <w:r w:rsidR="009208D2">
        <w:rPr>
          <w:rFonts w:ascii="Garamond" w:eastAsia="Avenir Next LT Pro" w:hAnsi="Garamond" w:cs="Segoe UI"/>
          <w:color w:val="auto"/>
          <w:sz w:val="24"/>
          <w:szCs w:val="24"/>
        </w:rPr>
        <w:t>,</w:t>
      </w:r>
      <w:r w:rsidR="009208D2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JavaScript</w:t>
      </w:r>
    </w:p>
    <w:p w14:paraId="4203F83E" w14:textId="1E3DFBD8" w:rsidR="008458F8" w:rsidRPr="009208D2" w:rsidRDefault="009208D2" w:rsidP="00DA0412">
      <w:pPr>
        <w:pStyle w:val="ListParagraph"/>
        <w:numPr>
          <w:ilvl w:val="0"/>
          <w:numId w:val="2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Tools</w:t>
      </w:r>
      <w:r w:rsidR="008458F8"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: </w:t>
      </w:r>
      <w:r w:rsidR="008458F8" w:rsidRPr="00CB42A9">
        <w:rPr>
          <w:rFonts w:ascii="Garamond" w:eastAsia="Avenir Next LT Pro" w:hAnsi="Garamond" w:cs="Segoe UI"/>
          <w:color w:val="auto"/>
          <w:sz w:val="24"/>
          <w:szCs w:val="24"/>
        </w:rPr>
        <w:t>React</w:t>
      </w:r>
      <w:r w:rsidR="004261EC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, </w:t>
      </w:r>
      <w:r w:rsidR="008458F8" w:rsidRPr="00CB42A9">
        <w:rPr>
          <w:rFonts w:ascii="Garamond" w:eastAsia="Avenir Next LT Pro" w:hAnsi="Garamond" w:cs="Segoe UI"/>
          <w:color w:val="auto"/>
          <w:sz w:val="24"/>
          <w:szCs w:val="24"/>
        </w:rPr>
        <w:t>React Native</w:t>
      </w:r>
      <w:r w:rsidR="004261EC" w:rsidRPr="00CB42A9">
        <w:rPr>
          <w:rFonts w:ascii="Garamond" w:eastAsia="Avenir Next LT Pro" w:hAnsi="Garamond" w:cs="Segoe UI"/>
          <w:color w:val="auto"/>
          <w:sz w:val="24"/>
          <w:szCs w:val="24"/>
        </w:rPr>
        <w:t>,</w:t>
      </w:r>
      <w:r w:rsidR="005E66AF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4261EC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Node, </w:t>
      </w:r>
      <w:r>
        <w:rPr>
          <w:rFonts w:ascii="Garamond" w:eastAsia="Avenir Next LT Pro" w:hAnsi="Garamond" w:cs="Segoe UI"/>
          <w:color w:val="auto"/>
          <w:sz w:val="24"/>
          <w:szCs w:val="24"/>
        </w:rPr>
        <w:t>Docker</w:t>
      </w:r>
    </w:p>
    <w:p w14:paraId="6C3C67AC" w14:textId="3AEF0E9F" w:rsidR="009208D2" w:rsidRPr="00CB42A9" w:rsidRDefault="009208D2" w:rsidP="00DA0412">
      <w:pPr>
        <w:pStyle w:val="ListParagraph"/>
        <w:numPr>
          <w:ilvl w:val="0"/>
          <w:numId w:val="2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DB: </w:t>
      </w:r>
      <w:r>
        <w:rPr>
          <w:rFonts w:ascii="Garamond" w:eastAsia="Avenir Next LT Pro" w:hAnsi="Garamond" w:cs="Segoe UI"/>
          <w:color w:val="auto"/>
          <w:sz w:val="24"/>
          <w:szCs w:val="24"/>
        </w:rPr>
        <w:t>Postgre</w:t>
      </w:r>
      <w:r w:rsidR="00E27542">
        <w:rPr>
          <w:rFonts w:ascii="Garamond" w:eastAsia="Avenir Next LT Pro" w:hAnsi="Garamond" w:cs="Segoe UI"/>
          <w:color w:val="auto"/>
          <w:sz w:val="24"/>
          <w:szCs w:val="24"/>
        </w:rPr>
        <w:t>s</w:t>
      </w:r>
      <w:r>
        <w:rPr>
          <w:rFonts w:ascii="Garamond" w:eastAsia="Avenir Next LT Pro" w:hAnsi="Garamond" w:cs="Segoe UI"/>
          <w:color w:val="auto"/>
          <w:sz w:val="24"/>
          <w:szCs w:val="24"/>
        </w:rPr>
        <w:t>, MySQL, MongoDB</w:t>
      </w:r>
    </w:p>
    <w:p w14:paraId="59893F83" w14:textId="221973E4" w:rsidR="00EC3E55" w:rsidRPr="00CB42A9" w:rsidRDefault="004261EC" w:rsidP="00DA0412">
      <w:pPr>
        <w:pStyle w:val="ListParagraph"/>
        <w:numPr>
          <w:ilvl w:val="0"/>
          <w:numId w:val="2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Services: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AWS, Azure, Firebase, GitHub, </w:t>
      </w:r>
      <w:r w:rsidR="00E27542">
        <w:rPr>
          <w:rFonts w:ascii="Garamond" w:eastAsia="Avenir Next LT Pro" w:hAnsi="Garamond" w:cs="Segoe UI"/>
          <w:color w:val="auto"/>
          <w:sz w:val="24"/>
          <w:szCs w:val="24"/>
        </w:rPr>
        <w:t>GCP</w:t>
      </w:r>
      <w:r w:rsidR="009208D2">
        <w:rPr>
          <w:rFonts w:ascii="Garamond" w:eastAsia="Avenir Next LT Pro" w:hAnsi="Garamond" w:cs="Segoe UI"/>
          <w:color w:val="auto"/>
          <w:sz w:val="24"/>
          <w:szCs w:val="24"/>
        </w:rPr>
        <w:t xml:space="preserve">, </w:t>
      </w:r>
      <w:proofErr w:type="spellStart"/>
      <w:r w:rsidR="009208D2">
        <w:rPr>
          <w:rFonts w:ascii="Garamond" w:eastAsia="Avenir Next LT Pro" w:hAnsi="Garamond" w:cs="Segoe UI"/>
          <w:color w:val="auto"/>
          <w:sz w:val="24"/>
          <w:szCs w:val="24"/>
        </w:rPr>
        <w:t>PlanetScale</w:t>
      </w:r>
      <w:proofErr w:type="spellEnd"/>
    </w:p>
    <w:p w14:paraId="39F71972" w14:textId="77777777" w:rsidR="00CB42A9" w:rsidRPr="00CB42A9" w:rsidRDefault="00CB42A9" w:rsidP="00CB42A9">
      <w:pPr>
        <w:pStyle w:val="ListParagraph"/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</w:p>
    <w:p w14:paraId="2B35A440" w14:textId="2C48FD83" w:rsidR="00544CBE" w:rsidRPr="00BD56A2" w:rsidRDefault="00544CBE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8"/>
          <w:szCs w:val="28"/>
        </w:rPr>
      </w:pPr>
      <w:r w:rsidRPr="00BD56A2">
        <w:rPr>
          <w:rFonts w:ascii="Garamond" w:eastAsia="Avenir Next LT Pro" w:hAnsi="Garamond" w:cs="Segoe UI"/>
          <w:b/>
          <w:bCs/>
          <w:color w:val="auto"/>
          <w:sz w:val="28"/>
          <w:szCs w:val="28"/>
        </w:rPr>
        <w:t>Experience</w:t>
      </w:r>
    </w:p>
    <w:p w14:paraId="22C6A3C0" w14:textId="7E321546" w:rsidR="00CB42A9" w:rsidRDefault="00CB42A9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</w:p>
    <w:p w14:paraId="62670FCB" w14:textId="34F78B0B" w:rsidR="004C7C17" w:rsidRDefault="004C7C17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Full Stack Engineer at Pareto Cyber. </w:t>
      </w:r>
      <w:r>
        <w:rPr>
          <w:rFonts w:ascii="Garamond" w:eastAsia="Avenir Next LT Pro" w:hAnsi="Garamond" w:cs="Segoe UI"/>
          <w:color w:val="auto"/>
          <w:sz w:val="24"/>
          <w:szCs w:val="24"/>
        </w:rPr>
        <w:t xml:space="preserve">August 2022 </w:t>
      </w:r>
      <w:r w:rsidR="002159DB">
        <w:rPr>
          <w:rFonts w:ascii="Garamond" w:eastAsia="Avenir Next LT Pro" w:hAnsi="Garamond" w:cs="Segoe UI"/>
          <w:color w:val="auto"/>
          <w:sz w:val="24"/>
          <w:szCs w:val="24"/>
        </w:rPr>
        <w:t>–</w:t>
      </w:r>
      <w:r>
        <w:rPr>
          <w:rFonts w:ascii="Garamond" w:eastAsia="Avenir Next LT Pro" w:hAnsi="Garamond" w:cs="Segoe UI"/>
          <w:color w:val="auto"/>
          <w:sz w:val="24"/>
          <w:szCs w:val="24"/>
        </w:rPr>
        <w:t xml:space="preserve"> Present.</w:t>
      </w:r>
    </w:p>
    <w:p w14:paraId="7F69D316" w14:textId="79C9BF10" w:rsidR="0009350C" w:rsidRPr="00CB42A9" w:rsidRDefault="0009350C" w:rsidP="0009350C">
      <w:pPr>
        <w:pStyle w:val="ListParagraph"/>
        <w:numPr>
          <w:ilvl w:val="0"/>
          <w:numId w:val="6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 xml:space="preserve">Pioneered converting the codebase into TypeScript </w:t>
      </w:r>
      <w:r w:rsidR="00C4720F">
        <w:rPr>
          <w:rFonts w:ascii="Garamond" w:eastAsia="Avenir Next LT Pro" w:hAnsi="Garamond" w:cs="Segoe UI"/>
          <w:color w:val="auto"/>
          <w:sz w:val="24"/>
          <w:szCs w:val="24"/>
        </w:rPr>
        <w:t>for</w:t>
      </w:r>
      <w:r>
        <w:rPr>
          <w:rFonts w:ascii="Garamond" w:eastAsia="Avenir Next LT Pro" w:hAnsi="Garamond" w:cs="Segoe UI"/>
          <w:color w:val="auto"/>
          <w:sz w:val="24"/>
          <w:szCs w:val="24"/>
        </w:rPr>
        <w:t xml:space="preserve"> reliable user experiences.</w:t>
      </w:r>
    </w:p>
    <w:p w14:paraId="46562E29" w14:textId="77777777" w:rsidR="0009350C" w:rsidRDefault="0009350C" w:rsidP="0009350C">
      <w:pPr>
        <w:pStyle w:val="ListParagraph"/>
        <w:numPr>
          <w:ilvl w:val="0"/>
          <w:numId w:val="6"/>
        </w:num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>Trained coworkers on React and TypeScript fundamentals.</w:t>
      </w:r>
    </w:p>
    <w:p w14:paraId="037EB761" w14:textId="180EBE31" w:rsidR="004C7C17" w:rsidRPr="0009350C" w:rsidRDefault="009208D2" w:rsidP="0009350C">
      <w:pPr>
        <w:pStyle w:val="ListParagraph"/>
        <w:numPr>
          <w:ilvl w:val="0"/>
          <w:numId w:val="6"/>
        </w:num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>Worked with a Go backend, Docker containers, Postgres DB.</w:t>
      </w:r>
    </w:p>
    <w:p w14:paraId="454722C6" w14:textId="1FB132AC" w:rsidR="001F2791" w:rsidRDefault="00DC11AF" w:rsidP="001F2791">
      <w:p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Senior Developer</w:t>
      </w:r>
      <w:r w:rsidR="00D50872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at </w:t>
      </w:r>
      <w:proofErr w:type="spellStart"/>
      <w:r w:rsidR="00D50872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TGStation</w:t>
      </w:r>
      <w:proofErr w:type="spellEnd"/>
      <w:r w:rsidR="00544CBE"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.</w:t>
      </w:r>
      <w:r w:rsidR="009F6DC8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8B6F80" w:rsidRPr="00D50872">
        <w:rPr>
          <w:rFonts w:ascii="Garamond" w:eastAsia="Avenir Next LT Pro" w:hAnsi="Garamond" w:cs="Segoe UI"/>
          <w:color w:val="auto"/>
          <w:sz w:val="24"/>
          <w:szCs w:val="24"/>
        </w:rPr>
        <w:t xml:space="preserve">March 2021 </w:t>
      </w:r>
      <w:r w:rsidR="002159DB">
        <w:rPr>
          <w:rFonts w:ascii="Garamond" w:eastAsia="Avenir Next LT Pro" w:hAnsi="Garamond" w:cs="Segoe UI"/>
          <w:color w:val="auto"/>
          <w:sz w:val="24"/>
          <w:szCs w:val="24"/>
        </w:rPr>
        <w:t>–</w:t>
      </w:r>
      <w:r w:rsidR="008B6F80" w:rsidRPr="00D50872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A40B57">
        <w:rPr>
          <w:rFonts w:ascii="Garamond" w:eastAsia="Avenir Next LT Pro" w:hAnsi="Garamond" w:cs="Segoe UI"/>
          <w:color w:val="auto"/>
          <w:sz w:val="24"/>
          <w:szCs w:val="24"/>
        </w:rPr>
        <w:t>Present</w:t>
      </w:r>
      <w:r w:rsidR="008B6F80" w:rsidRPr="00D50872">
        <w:rPr>
          <w:rFonts w:ascii="Garamond" w:eastAsia="Avenir Next LT Pro" w:hAnsi="Garamond" w:cs="Segoe UI"/>
          <w:color w:val="auto"/>
          <w:sz w:val="24"/>
          <w:szCs w:val="24"/>
        </w:rPr>
        <w:t>.</w:t>
      </w:r>
      <w:r w:rsidR="008B6F80"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</w:t>
      </w:r>
    </w:p>
    <w:p w14:paraId="48A405D7" w14:textId="2A018D17" w:rsidR="009208D2" w:rsidRPr="009208D2" w:rsidRDefault="00D47FD5" w:rsidP="009208D2">
      <w:pPr>
        <w:pStyle w:val="ListParagraph"/>
        <w:numPr>
          <w:ilvl w:val="0"/>
          <w:numId w:val="6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Built sleek</w:t>
      </w:r>
      <w:r w:rsidR="00BA1CC4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user interfaces</w:t>
      </w:r>
      <w:r w:rsidR="009208D2">
        <w:rPr>
          <w:rFonts w:ascii="Garamond" w:eastAsia="Avenir Next LT Pro" w:hAnsi="Garamond" w:cs="Segoe UI"/>
          <w:color w:val="auto"/>
          <w:sz w:val="24"/>
          <w:szCs w:val="24"/>
        </w:rPr>
        <w:t xml:space="preserve"> in </w:t>
      </w:r>
      <w:r w:rsidR="0051564B">
        <w:rPr>
          <w:rFonts w:ascii="Garamond" w:eastAsia="Avenir Next LT Pro" w:hAnsi="Garamond" w:cs="Segoe UI"/>
          <w:color w:val="auto"/>
          <w:sz w:val="24"/>
          <w:szCs w:val="24"/>
        </w:rPr>
        <w:t xml:space="preserve">TypeScript </w:t>
      </w:r>
      <w:r w:rsidR="009208D2">
        <w:rPr>
          <w:rFonts w:ascii="Garamond" w:eastAsia="Avenir Next LT Pro" w:hAnsi="Garamond" w:cs="Segoe UI"/>
          <w:color w:val="auto"/>
          <w:sz w:val="24"/>
          <w:szCs w:val="24"/>
        </w:rPr>
        <w:t>React</w:t>
      </w:r>
      <w:r w:rsidR="00BA1CC4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C1590E">
        <w:rPr>
          <w:rFonts w:ascii="Garamond" w:eastAsia="Avenir Next LT Pro" w:hAnsi="Garamond" w:cs="Segoe UI"/>
          <w:color w:val="auto"/>
          <w:sz w:val="24"/>
          <w:szCs w:val="24"/>
        </w:rPr>
        <w:t>and their</w:t>
      </w:r>
      <w:r w:rsidR="00FD2FAB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APIs </w:t>
      </w:r>
      <w:r w:rsidR="0082038A" w:rsidRPr="00CB42A9">
        <w:rPr>
          <w:rFonts w:ascii="Garamond" w:eastAsia="Avenir Next LT Pro" w:hAnsi="Garamond" w:cs="Segoe UI"/>
          <w:color w:val="auto"/>
          <w:sz w:val="24"/>
          <w:szCs w:val="24"/>
        </w:rPr>
        <w:t>under strict code standards.</w:t>
      </w:r>
    </w:p>
    <w:p w14:paraId="69ED867C" w14:textId="543059BD" w:rsidR="009208D2" w:rsidRPr="009208D2" w:rsidRDefault="009208D2" w:rsidP="009208D2">
      <w:pPr>
        <w:pStyle w:val="ListParagraph"/>
        <w:numPr>
          <w:ilvl w:val="0"/>
          <w:numId w:val="6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>Worked with GitHub actions in an incredibly active repository, boasting ~120 PRs per week.</w:t>
      </w:r>
    </w:p>
    <w:p w14:paraId="37CB3942" w14:textId="4DB74BA0" w:rsidR="0082038A" w:rsidRPr="00CB42A9" w:rsidRDefault="0009350C" w:rsidP="00DA0412">
      <w:pPr>
        <w:pStyle w:val="ListParagraph"/>
        <w:numPr>
          <w:ilvl w:val="0"/>
          <w:numId w:val="6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>Individually r</w:t>
      </w:r>
      <w:r w:rsidR="00E84FCA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eplaced thousands of </w:t>
      </w:r>
      <w:r w:rsidR="00A00ABA" w:rsidRPr="00CB42A9">
        <w:rPr>
          <w:rFonts w:ascii="Garamond" w:eastAsia="Avenir Next LT Pro" w:hAnsi="Garamond" w:cs="Segoe UI"/>
          <w:color w:val="auto"/>
          <w:sz w:val="24"/>
          <w:szCs w:val="24"/>
        </w:rPr>
        <w:t>user dialog instances with secure, feature loaded alternatives.</w:t>
      </w:r>
    </w:p>
    <w:p w14:paraId="29F1AFA4" w14:textId="39CAB39B" w:rsidR="00544CBE" w:rsidRPr="00CB42A9" w:rsidRDefault="007B4A06" w:rsidP="00DA0412">
      <w:pPr>
        <w:pStyle w:val="ListParagraph"/>
        <w:numPr>
          <w:ilvl w:val="0"/>
          <w:numId w:val="6"/>
        </w:num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 xml:space="preserve">Working as an issue manager, </w:t>
      </w:r>
      <w:r w:rsidR="0098646D">
        <w:rPr>
          <w:rFonts w:ascii="Garamond" w:eastAsia="Avenir Next LT Pro" w:hAnsi="Garamond" w:cs="Segoe UI"/>
          <w:color w:val="auto"/>
          <w:sz w:val="24"/>
          <w:szCs w:val="24"/>
        </w:rPr>
        <w:t xml:space="preserve">quickly </w:t>
      </w:r>
      <w:r w:rsidR="00A405B2">
        <w:rPr>
          <w:rFonts w:ascii="Garamond" w:eastAsia="Avenir Next LT Pro" w:hAnsi="Garamond" w:cs="Segoe UI"/>
          <w:color w:val="auto"/>
          <w:sz w:val="24"/>
          <w:szCs w:val="24"/>
        </w:rPr>
        <w:t xml:space="preserve">tested, confirmed, and </w:t>
      </w:r>
      <w:r w:rsidR="0098646D">
        <w:rPr>
          <w:rFonts w:ascii="Garamond" w:eastAsia="Avenir Next LT Pro" w:hAnsi="Garamond" w:cs="Segoe UI"/>
          <w:color w:val="auto"/>
          <w:sz w:val="24"/>
          <w:szCs w:val="24"/>
        </w:rPr>
        <w:t xml:space="preserve">resolved </w:t>
      </w:r>
      <w:r w:rsidR="003C2432">
        <w:rPr>
          <w:rFonts w:ascii="Garamond" w:eastAsia="Avenir Next LT Pro" w:hAnsi="Garamond" w:cs="Segoe UI"/>
          <w:color w:val="auto"/>
          <w:sz w:val="24"/>
          <w:szCs w:val="24"/>
        </w:rPr>
        <w:t>bugs reported</w:t>
      </w:r>
      <w:r w:rsidR="00A405B2">
        <w:rPr>
          <w:rFonts w:ascii="Garamond" w:eastAsia="Avenir Next LT Pro" w:hAnsi="Garamond" w:cs="Segoe UI"/>
          <w:color w:val="auto"/>
          <w:sz w:val="24"/>
          <w:szCs w:val="24"/>
        </w:rPr>
        <w:t xml:space="preserve"> via GitHub</w:t>
      </w:r>
      <w:r w:rsidR="00BA2137" w:rsidRPr="00CB42A9">
        <w:rPr>
          <w:rFonts w:ascii="Garamond" w:eastAsia="Avenir Next LT Pro" w:hAnsi="Garamond" w:cs="Segoe UI"/>
          <w:color w:val="auto"/>
          <w:sz w:val="24"/>
          <w:szCs w:val="24"/>
        </w:rPr>
        <w:t>.</w:t>
      </w:r>
    </w:p>
    <w:p w14:paraId="1245639C" w14:textId="31A47519" w:rsidR="001F2791" w:rsidRDefault="00480731" w:rsidP="001F2791">
      <w:p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React Native Engineer</w:t>
      </w:r>
      <w:r w:rsidR="00D50872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at </w:t>
      </w:r>
      <w:r w:rsidR="00D50872"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Ambient Nois</w:t>
      </w:r>
      <w:r w:rsidR="00D50872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e</w:t>
      </w: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.</w:t>
      </w:r>
      <w:r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</w:t>
      </w:r>
      <w:r w:rsidR="00A0180F" w:rsidRPr="00D50872">
        <w:rPr>
          <w:rFonts w:ascii="Garamond" w:eastAsia="Avenir Next LT Pro" w:hAnsi="Garamond" w:cs="Segoe UI"/>
          <w:color w:val="auto"/>
          <w:sz w:val="24"/>
          <w:szCs w:val="24"/>
        </w:rPr>
        <w:t>March 202</w:t>
      </w:r>
      <w:r w:rsidR="001F2791" w:rsidRPr="00D50872">
        <w:rPr>
          <w:rFonts w:ascii="Garamond" w:eastAsia="Avenir Next LT Pro" w:hAnsi="Garamond" w:cs="Segoe UI"/>
          <w:color w:val="auto"/>
          <w:sz w:val="24"/>
          <w:szCs w:val="24"/>
        </w:rPr>
        <w:t>0</w:t>
      </w:r>
      <w:r w:rsidR="00A0180F" w:rsidRPr="00D50872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2159DB">
        <w:rPr>
          <w:rFonts w:ascii="Garamond" w:eastAsia="Avenir Next LT Pro" w:hAnsi="Garamond" w:cs="Segoe UI"/>
          <w:color w:val="auto"/>
          <w:sz w:val="24"/>
          <w:szCs w:val="24"/>
        </w:rPr>
        <w:t>–</w:t>
      </w:r>
      <w:r w:rsidRPr="00D50872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1F2791" w:rsidRPr="00D50872">
        <w:rPr>
          <w:rFonts w:ascii="Garamond" w:eastAsia="Avenir Next LT Pro" w:hAnsi="Garamond" w:cs="Segoe UI"/>
          <w:color w:val="auto"/>
          <w:sz w:val="24"/>
          <w:szCs w:val="24"/>
        </w:rPr>
        <w:t>March 2021.</w:t>
      </w:r>
      <w:r w:rsidR="001F2791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</w:t>
      </w:r>
    </w:p>
    <w:p w14:paraId="63BF426B" w14:textId="1F74E62E" w:rsidR="00480731" w:rsidRPr="009208D2" w:rsidRDefault="00480731" w:rsidP="00DA0412">
      <w:pPr>
        <w:pStyle w:val="ListParagraph"/>
        <w:numPr>
          <w:ilvl w:val="0"/>
          <w:numId w:val="4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Worked with clients </w:t>
      </w:r>
      <w:r w:rsidR="009208D2">
        <w:rPr>
          <w:rFonts w:ascii="Garamond" w:eastAsia="Avenir Next LT Pro" w:hAnsi="Garamond" w:cs="Segoe UI"/>
          <w:color w:val="auto"/>
          <w:sz w:val="24"/>
          <w:szCs w:val="24"/>
        </w:rPr>
        <w:t xml:space="preserve">at Zillow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to deliver a mobile app in an Agile development life cycle.</w:t>
      </w:r>
    </w:p>
    <w:p w14:paraId="62AF3818" w14:textId="11E04179" w:rsidR="009208D2" w:rsidRPr="00CB42A9" w:rsidRDefault="009208D2" w:rsidP="00DA0412">
      <w:pPr>
        <w:pStyle w:val="ListParagraph"/>
        <w:numPr>
          <w:ilvl w:val="0"/>
          <w:numId w:val="4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>Implemented APIs into React Native to support Google maps, audio recordings.</w:t>
      </w:r>
    </w:p>
    <w:p w14:paraId="3B63FBA8" w14:textId="506127EA" w:rsidR="00480731" w:rsidRPr="00CB42A9" w:rsidRDefault="009208D2" w:rsidP="00DA0412">
      <w:pPr>
        <w:pStyle w:val="ListParagraph"/>
        <w:numPr>
          <w:ilvl w:val="0"/>
          <w:numId w:val="4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>Demonstrated wireframes and working prototypes to clients</w:t>
      </w:r>
      <w:r w:rsidR="00480731" w:rsidRPr="00CB42A9">
        <w:rPr>
          <w:rFonts w:ascii="Garamond" w:eastAsia="Avenir Next LT Pro" w:hAnsi="Garamond" w:cs="Segoe UI"/>
          <w:color w:val="auto"/>
          <w:sz w:val="24"/>
          <w:szCs w:val="24"/>
        </w:rPr>
        <w:t>.</w:t>
      </w:r>
    </w:p>
    <w:p w14:paraId="05BA2E62" w14:textId="6A0B220D" w:rsidR="00480731" w:rsidRPr="00CB42A9" w:rsidRDefault="00480731" w:rsidP="00DA0412">
      <w:pPr>
        <w:pStyle w:val="ListParagraph"/>
        <w:numPr>
          <w:ilvl w:val="0"/>
          <w:numId w:val="4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Integrated secure cloud hosting </w:t>
      </w:r>
      <w:r w:rsidR="009208D2">
        <w:rPr>
          <w:rFonts w:ascii="Garamond" w:eastAsia="Avenir Next LT Pro" w:hAnsi="Garamond" w:cs="Segoe UI"/>
          <w:color w:val="auto"/>
          <w:sz w:val="24"/>
          <w:szCs w:val="24"/>
        </w:rPr>
        <w:t xml:space="preserve">and databases </w:t>
      </w: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with Google Firebase.</w:t>
      </w:r>
    </w:p>
    <w:p w14:paraId="700989AA" w14:textId="77777777" w:rsidR="00CB42A9" w:rsidRPr="00BD56A2" w:rsidRDefault="00CB42A9" w:rsidP="00BD56A2">
      <w:pP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</w:p>
    <w:p w14:paraId="19947825" w14:textId="07325692" w:rsidR="1FEAD6F0" w:rsidRPr="00BD56A2" w:rsidRDefault="23EF42F3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8"/>
          <w:szCs w:val="28"/>
        </w:rPr>
      </w:pPr>
      <w:r w:rsidRPr="00BD56A2">
        <w:rPr>
          <w:rFonts w:ascii="Garamond" w:eastAsia="Avenir Next LT Pro" w:hAnsi="Garamond" w:cs="Segoe UI"/>
          <w:b/>
          <w:bCs/>
          <w:color w:val="auto"/>
          <w:sz w:val="28"/>
          <w:szCs w:val="28"/>
        </w:rPr>
        <w:t>Projects</w:t>
      </w:r>
    </w:p>
    <w:p w14:paraId="59EDE3BB" w14:textId="77777777" w:rsidR="00CB42A9" w:rsidRPr="00CB42A9" w:rsidRDefault="00CB42A9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</w:p>
    <w:p w14:paraId="21BB021A" w14:textId="7A2FEB44" w:rsidR="00092C1F" w:rsidRPr="00CB42A9" w:rsidRDefault="00D50872" w:rsidP="00CB42A9">
      <w:p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Lead Developer at Inventory Tracker</w:t>
      </w:r>
      <w:r w:rsidR="00A71D5A"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.</w:t>
      </w:r>
    </w:p>
    <w:p w14:paraId="1E4C6522" w14:textId="0674E116" w:rsidR="00092C1F" w:rsidRPr="00CB42A9" w:rsidRDefault="00092C1F" w:rsidP="00DA0412">
      <w:pPr>
        <w:pStyle w:val="ListParagraph"/>
        <w:numPr>
          <w:ilvl w:val="0"/>
          <w:numId w:val="3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Lead a team of developers</w:t>
      </w:r>
      <w:r w:rsidR="00E27542">
        <w:rPr>
          <w:rFonts w:ascii="Garamond" w:eastAsia="Avenir Next LT Pro" w:hAnsi="Garamond" w:cs="Segoe UI"/>
          <w:color w:val="auto"/>
          <w:sz w:val="24"/>
          <w:szCs w:val="24"/>
        </w:rPr>
        <w:t xml:space="preserve"> to build a full stack web application in React/NodeJS.</w:t>
      </w:r>
    </w:p>
    <w:p w14:paraId="3DF2E5DF" w14:textId="21B5FE65" w:rsidR="00092C1F" w:rsidRPr="00CB42A9" w:rsidRDefault="00092C1F" w:rsidP="00DA0412">
      <w:pPr>
        <w:pStyle w:val="ListParagraph"/>
        <w:numPr>
          <w:ilvl w:val="0"/>
          <w:numId w:val="3"/>
        </w:num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>Trained other contributors in GitHub and web development basics.</w:t>
      </w:r>
    </w:p>
    <w:p w14:paraId="7A0847E3" w14:textId="29B194E9" w:rsidR="002909C7" w:rsidRPr="00CB42A9" w:rsidRDefault="00A71D5A" w:rsidP="00CB42A9">
      <w:p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React Engineer</w:t>
      </w:r>
      <w:r w:rsidR="00D50872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at Financier</w:t>
      </w:r>
      <w:r w:rsidRPr="00CB42A9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.</w:t>
      </w:r>
    </w:p>
    <w:p w14:paraId="39A38B6D" w14:textId="36255EA3" w:rsidR="00EC3E55" w:rsidRPr="00CB42A9" w:rsidRDefault="2CB4BA22" w:rsidP="00DA0412">
      <w:pPr>
        <w:pStyle w:val="ListParagraph"/>
        <w:numPr>
          <w:ilvl w:val="0"/>
          <w:numId w:val="5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Implemented a </w:t>
      </w:r>
      <w:r w:rsidR="00E27542">
        <w:rPr>
          <w:rFonts w:ascii="Garamond" w:eastAsia="Avenir Next LT Pro" w:hAnsi="Garamond" w:cs="Segoe UI"/>
          <w:color w:val="auto"/>
          <w:sz w:val="24"/>
          <w:szCs w:val="24"/>
        </w:rPr>
        <w:t xml:space="preserve">proprietary </w:t>
      </w:r>
      <w:r w:rsidR="11C0FD38" w:rsidRPr="00CB42A9">
        <w:rPr>
          <w:rFonts w:ascii="Garamond" w:eastAsia="Avenir Next LT Pro" w:hAnsi="Garamond" w:cs="Segoe UI"/>
          <w:color w:val="auto"/>
          <w:sz w:val="24"/>
          <w:szCs w:val="24"/>
        </w:rPr>
        <w:t>algorithm to calculate financial risk based on income.</w:t>
      </w:r>
    </w:p>
    <w:p w14:paraId="01FE70C3" w14:textId="1CAB2A2F" w:rsidR="000D3BC2" w:rsidRPr="004C7C17" w:rsidRDefault="009A078A" w:rsidP="004C7C17">
      <w:pPr>
        <w:pStyle w:val="ListParagraph"/>
        <w:numPr>
          <w:ilvl w:val="0"/>
          <w:numId w:val="5"/>
        </w:numPr>
        <w:spacing w:line="240" w:lineRule="auto"/>
        <w:rPr>
          <w:rFonts w:ascii="Garamond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>Developed</w:t>
      </w:r>
      <w:r w:rsidR="00AA6D51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a </w:t>
      </w:r>
      <w:r w:rsidR="00E26171" w:rsidRPr="00CB42A9">
        <w:rPr>
          <w:rFonts w:ascii="Garamond" w:eastAsia="Avenir Next LT Pro" w:hAnsi="Garamond" w:cs="Segoe UI"/>
          <w:color w:val="auto"/>
          <w:sz w:val="24"/>
          <w:szCs w:val="24"/>
        </w:rPr>
        <w:t>full</w:t>
      </w:r>
      <w:r w:rsidR="0070387F" w:rsidRPr="00CB42A9">
        <w:rPr>
          <w:rFonts w:ascii="Garamond" w:eastAsia="Avenir Next LT Pro" w:hAnsi="Garamond" w:cs="Segoe UI"/>
          <w:color w:val="auto"/>
          <w:sz w:val="24"/>
          <w:szCs w:val="24"/>
        </w:rPr>
        <w:t>-</w:t>
      </w:r>
      <w:r w:rsidR="00E26171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scale web </w:t>
      </w:r>
      <w:r w:rsidR="00AA6D51" w:rsidRPr="00CB42A9">
        <w:rPr>
          <w:rFonts w:ascii="Garamond" w:eastAsia="Avenir Next LT Pro" w:hAnsi="Garamond" w:cs="Segoe UI"/>
          <w:color w:val="auto"/>
          <w:sz w:val="24"/>
          <w:szCs w:val="24"/>
        </w:rPr>
        <w:t>application</w:t>
      </w:r>
      <w:r w:rsidR="00E26171" w:rsidRPr="00CB42A9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E27542">
        <w:rPr>
          <w:rFonts w:ascii="Garamond" w:eastAsia="Avenir Next LT Pro" w:hAnsi="Garamond" w:cs="Segoe UI"/>
          <w:color w:val="auto"/>
          <w:sz w:val="24"/>
          <w:szCs w:val="24"/>
        </w:rPr>
        <w:t>in React and NodeJS with a small team.</w:t>
      </w:r>
    </w:p>
    <w:p w14:paraId="6242890C" w14:textId="77777777" w:rsidR="00CB42A9" w:rsidRPr="00BD56A2" w:rsidRDefault="00CB42A9" w:rsidP="00BD56A2">
      <w:pPr>
        <w:spacing w:line="240" w:lineRule="auto"/>
        <w:rPr>
          <w:rFonts w:ascii="Garamond" w:hAnsi="Garamond" w:cs="Segoe UI"/>
          <w:color w:val="auto"/>
          <w:sz w:val="24"/>
          <w:szCs w:val="24"/>
        </w:rPr>
      </w:pPr>
    </w:p>
    <w:p w14:paraId="69CE6BF9" w14:textId="0BA6F4FA" w:rsidR="00B3184F" w:rsidRPr="00BD56A2" w:rsidRDefault="00B3184F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8"/>
          <w:szCs w:val="28"/>
        </w:rPr>
      </w:pPr>
      <w:r w:rsidRPr="00BD56A2">
        <w:rPr>
          <w:rFonts w:ascii="Garamond" w:eastAsia="Avenir Next LT Pro" w:hAnsi="Garamond" w:cs="Segoe UI"/>
          <w:b/>
          <w:bCs/>
          <w:color w:val="auto"/>
          <w:sz w:val="28"/>
          <w:szCs w:val="28"/>
        </w:rPr>
        <w:t>Education</w:t>
      </w:r>
    </w:p>
    <w:p w14:paraId="1F10C801" w14:textId="77777777" w:rsidR="00CB42A9" w:rsidRPr="00CB42A9" w:rsidRDefault="00CB42A9" w:rsidP="00CB42A9">
      <w:pPr>
        <w:pBdr>
          <w:top w:val="single" w:sz="4" w:space="1" w:color="auto"/>
        </w:pBdr>
        <w:spacing w:line="240" w:lineRule="auto"/>
        <w:rPr>
          <w:rFonts w:ascii="Garamond" w:eastAsia="Avenir Next LT Pro" w:hAnsi="Garamond" w:cs="Segoe UI"/>
          <w:b/>
          <w:bCs/>
          <w:color w:val="auto"/>
          <w:sz w:val="24"/>
          <w:szCs w:val="24"/>
        </w:rPr>
      </w:pPr>
    </w:p>
    <w:p w14:paraId="559DFCEB" w14:textId="28F0F733" w:rsidR="00CF32DF" w:rsidRDefault="00CF32DF" w:rsidP="00DA0412">
      <w:pPr>
        <w:pStyle w:val="ListParagraph"/>
        <w:numPr>
          <w:ilvl w:val="0"/>
          <w:numId w:val="1"/>
        </w:num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 w:rsidRPr="00CF32DF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Central Washington University</w:t>
      </w:r>
      <w:r w:rsidR="001A0140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.</w:t>
      </w:r>
      <w:r w:rsidR="00DD0E7D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>
        <w:rPr>
          <w:rFonts w:ascii="Garamond" w:eastAsia="Avenir Next LT Pro" w:hAnsi="Garamond" w:cs="Segoe UI"/>
          <w:color w:val="auto"/>
          <w:sz w:val="24"/>
          <w:szCs w:val="24"/>
        </w:rPr>
        <w:t xml:space="preserve">2022 </w:t>
      </w:r>
      <w:r w:rsidR="00CC4234">
        <w:rPr>
          <w:rFonts w:ascii="Garamond" w:eastAsia="Avenir Next LT Pro" w:hAnsi="Garamond" w:cs="Segoe UI"/>
          <w:color w:val="auto"/>
          <w:sz w:val="24"/>
          <w:szCs w:val="24"/>
        </w:rPr>
        <w:t>–</w:t>
      </w:r>
      <w:r>
        <w:rPr>
          <w:rFonts w:ascii="Garamond" w:eastAsia="Avenir Next LT Pro" w:hAnsi="Garamond" w:cs="Segoe UI"/>
          <w:color w:val="auto"/>
          <w:sz w:val="24"/>
          <w:szCs w:val="24"/>
        </w:rPr>
        <w:t xml:space="preserve"> Present</w:t>
      </w:r>
      <w:r w:rsidR="00CC4234">
        <w:rPr>
          <w:rFonts w:ascii="Garamond" w:eastAsia="Avenir Next LT Pro" w:hAnsi="Garamond" w:cs="Segoe UI"/>
          <w:color w:val="auto"/>
          <w:sz w:val="24"/>
          <w:szCs w:val="24"/>
        </w:rPr>
        <w:t>. 4.0 GPA.</w:t>
      </w:r>
    </w:p>
    <w:p w14:paraId="2BFBE66A" w14:textId="667CB99B" w:rsidR="00CF32DF" w:rsidRDefault="00C062F4" w:rsidP="00CF32DF">
      <w:pPr>
        <w:pStyle w:val="ListParagraph"/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 w:rsidRPr="00CF32DF">
        <w:rPr>
          <w:rFonts w:ascii="Garamond" w:eastAsia="Avenir Next LT Pro" w:hAnsi="Garamond" w:cs="Segoe UI"/>
          <w:color w:val="auto"/>
          <w:sz w:val="24"/>
          <w:szCs w:val="24"/>
        </w:rPr>
        <w:t>M</w:t>
      </w:r>
      <w:r w:rsidR="00D50872">
        <w:rPr>
          <w:rFonts w:ascii="Garamond" w:eastAsia="Avenir Next LT Pro" w:hAnsi="Garamond" w:cs="Segoe UI"/>
          <w:color w:val="auto"/>
          <w:sz w:val="24"/>
          <w:szCs w:val="24"/>
        </w:rPr>
        <w:t xml:space="preserve">S </w:t>
      </w:r>
      <w:r w:rsidR="008236FD">
        <w:rPr>
          <w:rFonts w:ascii="Garamond" w:eastAsia="Avenir Next LT Pro" w:hAnsi="Garamond" w:cs="Segoe UI"/>
          <w:color w:val="auto"/>
          <w:sz w:val="24"/>
          <w:szCs w:val="24"/>
        </w:rPr>
        <w:t>in</w:t>
      </w:r>
      <w:r w:rsidRPr="00CF32DF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016962">
        <w:rPr>
          <w:rFonts w:ascii="Garamond" w:eastAsia="Avenir Next LT Pro" w:hAnsi="Garamond" w:cs="Segoe UI"/>
          <w:color w:val="auto"/>
          <w:sz w:val="24"/>
          <w:szCs w:val="24"/>
        </w:rPr>
        <w:t>Information Technology</w:t>
      </w:r>
      <w:r w:rsidR="00B3184F" w:rsidRPr="00CF32DF">
        <w:rPr>
          <w:rFonts w:ascii="Garamond" w:eastAsia="Avenir Next LT Pro" w:hAnsi="Garamond" w:cs="Segoe UI"/>
          <w:color w:val="auto"/>
          <w:sz w:val="24"/>
          <w:szCs w:val="24"/>
        </w:rPr>
        <w:t xml:space="preserve"> Administration </w:t>
      </w:r>
      <w:r w:rsidR="00016962">
        <w:rPr>
          <w:rFonts w:ascii="Garamond" w:eastAsia="Avenir Next LT Pro" w:hAnsi="Garamond" w:cs="Segoe UI"/>
          <w:color w:val="auto"/>
          <w:sz w:val="24"/>
          <w:szCs w:val="24"/>
        </w:rPr>
        <w:t>&amp;</w:t>
      </w:r>
      <w:r w:rsidR="00B3184F" w:rsidRPr="00CF32DF">
        <w:rPr>
          <w:rFonts w:ascii="Garamond" w:eastAsia="Avenir Next LT Pro" w:hAnsi="Garamond" w:cs="Segoe UI"/>
          <w:color w:val="auto"/>
          <w:sz w:val="24"/>
          <w:szCs w:val="24"/>
        </w:rPr>
        <w:t xml:space="preserve"> Management.</w:t>
      </w:r>
      <w:r w:rsidR="00062672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</w:p>
    <w:p w14:paraId="116CEC59" w14:textId="5AB19334" w:rsidR="00CF32DF" w:rsidRPr="00CF32DF" w:rsidRDefault="00CF32DF" w:rsidP="00DA0412">
      <w:pPr>
        <w:pStyle w:val="ListParagraph"/>
        <w:numPr>
          <w:ilvl w:val="0"/>
          <w:numId w:val="7"/>
        </w:numPr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North Seattle College</w:t>
      </w:r>
      <w:r w:rsidR="001A0140"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>.</w:t>
      </w:r>
      <w:r>
        <w:rPr>
          <w:rFonts w:ascii="Garamond" w:eastAsia="Avenir Next LT Pro" w:hAnsi="Garamond" w:cs="Segoe UI"/>
          <w:b/>
          <w:bCs/>
          <w:color w:val="auto"/>
          <w:sz w:val="24"/>
          <w:szCs w:val="24"/>
        </w:rPr>
        <w:t xml:space="preserve"> </w:t>
      </w:r>
      <w:r>
        <w:rPr>
          <w:rFonts w:ascii="Garamond" w:eastAsia="Avenir Next LT Pro" w:hAnsi="Garamond" w:cs="Segoe UI"/>
          <w:color w:val="auto"/>
          <w:sz w:val="24"/>
          <w:szCs w:val="24"/>
        </w:rPr>
        <w:t xml:space="preserve">Graduated </w:t>
      </w:r>
      <w:r w:rsidR="00DD0E7D">
        <w:rPr>
          <w:rFonts w:ascii="Garamond" w:eastAsia="Avenir Next LT Pro" w:hAnsi="Garamond" w:cs="Segoe UI"/>
          <w:color w:val="auto"/>
          <w:sz w:val="24"/>
          <w:szCs w:val="24"/>
        </w:rPr>
        <w:t>July 2021.</w:t>
      </w:r>
      <w:r w:rsidR="00CC4234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CC4234" w:rsidRPr="00CF32DF">
        <w:rPr>
          <w:rFonts w:ascii="Garamond" w:eastAsia="Avenir Next LT Pro" w:hAnsi="Garamond" w:cs="Segoe UI"/>
          <w:color w:val="auto"/>
          <w:sz w:val="24"/>
          <w:szCs w:val="24"/>
        </w:rPr>
        <w:t>3.4 GPA.</w:t>
      </w:r>
    </w:p>
    <w:p w14:paraId="3EBD9654" w14:textId="67F7680F" w:rsidR="00B3184F" w:rsidRPr="00CF32DF" w:rsidRDefault="00D50872" w:rsidP="00DD0E7D">
      <w:pPr>
        <w:pStyle w:val="ListParagraph"/>
        <w:spacing w:line="240" w:lineRule="auto"/>
        <w:rPr>
          <w:rFonts w:ascii="Garamond" w:eastAsia="Avenir Next LT Pro" w:hAnsi="Garamond" w:cs="Segoe UI"/>
          <w:color w:val="auto"/>
          <w:sz w:val="24"/>
          <w:szCs w:val="24"/>
        </w:rPr>
      </w:pPr>
      <w:r>
        <w:rPr>
          <w:rFonts w:ascii="Garamond" w:eastAsia="Avenir Next LT Pro" w:hAnsi="Garamond" w:cs="Segoe UI"/>
          <w:color w:val="auto"/>
          <w:sz w:val="24"/>
          <w:szCs w:val="24"/>
        </w:rPr>
        <w:t>BAS</w:t>
      </w:r>
      <w:r w:rsidR="00F35AB3" w:rsidRPr="00DD0E7D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  <w:r w:rsidR="008236FD">
        <w:rPr>
          <w:rFonts w:ascii="Garamond" w:eastAsia="Avenir Next LT Pro" w:hAnsi="Garamond" w:cs="Segoe UI"/>
          <w:color w:val="auto"/>
          <w:sz w:val="24"/>
          <w:szCs w:val="24"/>
        </w:rPr>
        <w:t>in</w:t>
      </w:r>
      <w:r w:rsidR="00C062F4" w:rsidRPr="00DD0E7D">
        <w:rPr>
          <w:rFonts w:ascii="Garamond" w:eastAsia="Avenir Next LT Pro" w:hAnsi="Garamond" w:cs="Segoe UI"/>
          <w:color w:val="auto"/>
          <w:sz w:val="24"/>
          <w:szCs w:val="24"/>
        </w:rPr>
        <w:t xml:space="preserve"> Application Development</w:t>
      </w:r>
      <w:r w:rsidR="00B3184F" w:rsidRPr="00DD0E7D">
        <w:rPr>
          <w:rFonts w:ascii="Garamond" w:eastAsia="Avenir Next LT Pro" w:hAnsi="Garamond" w:cs="Segoe UI"/>
          <w:color w:val="auto"/>
          <w:sz w:val="24"/>
          <w:szCs w:val="24"/>
        </w:rPr>
        <w:t>.</w:t>
      </w:r>
      <w:r w:rsidR="00B3184F" w:rsidRPr="00CF32DF">
        <w:rPr>
          <w:rFonts w:ascii="Garamond" w:eastAsia="Avenir Next LT Pro" w:hAnsi="Garamond" w:cs="Segoe UI"/>
          <w:color w:val="auto"/>
          <w:sz w:val="24"/>
          <w:szCs w:val="24"/>
        </w:rPr>
        <w:t xml:space="preserve"> </w:t>
      </w:r>
    </w:p>
    <w:p w14:paraId="32AEA289" w14:textId="10DDD4F2" w:rsidR="00EC3E55" w:rsidRDefault="00DD0E7D" w:rsidP="00DA0412">
      <w:pPr>
        <w:pStyle w:val="ListParagraph"/>
        <w:numPr>
          <w:ilvl w:val="0"/>
          <w:numId w:val="1"/>
        </w:numPr>
        <w:spacing w:line="240" w:lineRule="auto"/>
        <w:rPr>
          <w:rFonts w:ascii="Garamond" w:eastAsia="Avenir Next LT Pro" w:hAnsi="Garamond" w:cs="Segoe UI"/>
          <w:sz w:val="24"/>
          <w:szCs w:val="24"/>
        </w:rPr>
      </w:pPr>
      <w:r>
        <w:rPr>
          <w:rFonts w:ascii="Garamond" w:eastAsia="Avenir Next LT Pro" w:hAnsi="Garamond" w:cs="Segoe UI"/>
          <w:b/>
          <w:bCs/>
          <w:sz w:val="24"/>
          <w:szCs w:val="24"/>
        </w:rPr>
        <w:t>Belmont College</w:t>
      </w:r>
      <w:r w:rsidR="001A0140">
        <w:rPr>
          <w:rFonts w:ascii="Garamond" w:eastAsia="Avenir Next LT Pro" w:hAnsi="Garamond" w:cs="Segoe UI"/>
          <w:b/>
          <w:bCs/>
          <w:sz w:val="24"/>
          <w:szCs w:val="24"/>
        </w:rPr>
        <w:t>.</w:t>
      </w:r>
      <w:r>
        <w:rPr>
          <w:rFonts w:ascii="Garamond" w:eastAsia="Avenir Next LT Pro" w:hAnsi="Garamond" w:cs="Segoe UI"/>
          <w:sz w:val="24"/>
          <w:szCs w:val="24"/>
        </w:rPr>
        <w:t xml:space="preserve"> Graduated May</w:t>
      </w:r>
      <w:r w:rsidR="00054E7E">
        <w:rPr>
          <w:rFonts w:ascii="Garamond" w:eastAsia="Avenir Next LT Pro" w:hAnsi="Garamond" w:cs="Segoe UI"/>
          <w:sz w:val="24"/>
          <w:szCs w:val="24"/>
        </w:rPr>
        <w:t xml:space="preserve"> 2018</w:t>
      </w:r>
      <w:r w:rsidR="00B3184F" w:rsidRPr="00CB42A9">
        <w:rPr>
          <w:rFonts w:ascii="Garamond" w:eastAsia="Avenir Next LT Pro" w:hAnsi="Garamond" w:cs="Segoe UI"/>
          <w:sz w:val="24"/>
          <w:szCs w:val="24"/>
        </w:rPr>
        <w:t>.</w:t>
      </w:r>
      <w:r w:rsidR="00CC4234" w:rsidRPr="00CC4234">
        <w:t xml:space="preserve"> </w:t>
      </w:r>
      <w:r w:rsidR="00CC4234" w:rsidRPr="00CC4234">
        <w:rPr>
          <w:rFonts w:ascii="Garamond" w:eastAsia="Avenir Next LT Pro" w:hAnsi="Garamond" w:cs="Segoe UI"/>
          <w:sz w:val="24"/>
          <w:szCs w:val="24"/>
        </w:rPr>
        <w:t>3.7 GPA.</w:t>
      </w:r>
    </w:p>
    <w:p w14:paraId="5808FB80" w14:textId="279B81B8" w:rsidR="00DD0E7D" w:rsidRDefault="00D50872" w:rsidP="00825286">
      <w:pPr>
        <w:pStyle w:val="ListParagraph"/>
        <w:spacing w:line="240" w:lineRule="auto"/>
        <w:rPr>
          <w:rFonts w:ascii="Garamond" w:eastAsia="Avenir Next LT Pro" w:hAnsi="Garamond" w:cs="Segoe UI"/>
          <w:b/>
          <w:bCs/>
          <w:sz w:val="24"/>
          <w:szCs w:val="24"/>
        </w:rPr>
      </w:pPr>
      <w:r>
        <w:rPr>
          <w:rFonts w:ascii="Garamond" w:eastAsia="Avenir Next LT Pro" w:hAnsi="Garamond" w:cs="Segoe UI"/>
          <w:sz w:val="24"/>
          <w:szCs w:val="24"/>
        </w:rPr>
        <w:t>AAS</w:t>
      </w:r>
      <w:r w:rsidR="008236FD">
        <w:rPr>
          <w:rFonts w:ascii="Garamond" w:eastAsia="Avenir Next LT Pro" w:hAnsi="Garamond" w:cs="Segoe UI"/>
          <w:sz w:val="24"/>
          <w:szCs w:val="24"/>
        </w:rPr>
        <w:t xml:space="preserve"> in</w:t>
      </w:r>
      <w:r w:rsidR="00DD0E7D" w:rsidRPr="00DD0E7D">
        <w:rPr>
          <w:rFonts w:ascii="Garamond" w:eastAsia="Avenir Next LT Pro" w:hAnsi="Garamond" w:cs="Segoe UI"/>
          <w:sz w:val="24"/>
          <w:szCs w:val="24"/>
        </w:rPr>
        <w:t xml:space="preserve"> Computer Networking.</w:t>
      </w:r>
      <w:r w:rsidR="00DD0E7D">
        <w:rPr>
          <w:rFonts w:ascii="Garamond" w:eastAsia="Avenir Next LT Pro" w:hAnsi="Garamond" w:cs="Segoe UI"/>
          <w:b/>
          <w:bCs/>
          <w:sz w:val="24"/>
          <w:szCs w:val="24"/>
        </w:rPr>
        <w:t xml:space="preserve"> </w:t>
      </w:r>
    </w:p>
    <w:p w14:paraId="13CC39CD" w14:textId="77777777" w:rsidR="00550CD6" w:rsidRPr="00CB42A9" w:rsidRDefault="00550CD6" w:rsidP="00825286">
      <w:pPr>
        <w:pStyle w:val="ListParagraph"/>
        <w:spacing w:line="240" w:lineRule="auto"/>
        <w:rPr>
          <w:rFonts w:ascii="Garamond" w:eastAsia="Avenir Next LT Pro" w:hAnsi="Garamond" w:cs="Segoe UI"/>
          <w:b/>
          <w:bCs/>
          <w:sz w:val="24"/>
          <w:szCs w:val="24"/>
        </w:rPr>
      </w:pPr>
    </w:p>
    <w:p w14:paraId="3E370C77" w14:textId="11E70D1A" w:rsidR="00EC3E55" w:rsidRPr="00CB42A9" w:rsidRDefault="00D72DE5" w:rsidP="0087007F">
      <w:pPr>
        <w:spacing w:line="240" w:lineRule="auto"/>
        <w:rPr>
          <w:rFonts w:ascii="Garamond" w:eastAsia="Avenir Next LT Pro" w:hAnsi="Garamond" w:cs="Segoe UI"/>
          <w:sz w:val="24"/>
          <w:szCs w:val="24"/>
        </w:rPr>
      </w:pPr>
      <w:r>
        <w:rPr>
          <w:rFonts w:ascii="Garamond" w:eastAsia="Avenir Next LT Pro" w:hAnsi="Garamond" w:cs="Segoe UI"/>
          <w:b/>
          <w:bCs/>
          <w:sz w:val="24"/>
          <w:szCs w:val="24"/>
        </w:rPr>
        <w:t xml:space="preserve">Certificates (via </w:t>
      </w:r>
      <w:proofErr w:type="spellStart"/>
      <w:r w:rsidR="00B3184F" w:rsidRPr="00CB42A9">
        <w:rPr>
          <w:rFonts w:ascii="Garamond" w:eastAsia="Avenir Next LT Pro" w:hAnsi="Garamond" w:cs="Segoe UI"/>
          <w:b/>
          <w:bCs/>
          <w:sz w:val="24"/>
          <w:szCs w:val="24"/>
        </w:rPr>
        <w:t>Academind</w:t>
      </w:r>
      <w:proofErr w:type="spellEnd"/>
      <w:r>
        <w:rPr>
          <w:rFonts w:ascii="Garamond" w:eastAsia="Avenir Next LT Pro" w:hAnsi="Garamond" w:cs="Segoe UI"/>
          <w:b/>
          <w:bCs/>
          <w:sz w:val="24"/>
          <w:szCs w:val="24"/>
        </w:rPr>
        <w:t>)</w:t>
      </w:r>
      <w:r w:rsidR="00F35AB3">
        <w:rPr>
          <w:rFonts w:ascii="Garamond" w:eastAsia="Avenir Next LT Pro" w:hAnsi="Garamond" w:cs="Segoe UI"/>
          <w:b/>
          <w:bCs/>
          <w:sz w:val="24"/>
          <w:szCs w:val="24"/>
        </w:rPr>
        <w:t>:</w:t>
      </w:r>
      <w:r>
        <w:rPr>
          <w:rFonts w:ascii="Garamond" w:eastAsia="Avenir Next LT Pro" w:hAnsi="Garamond" w:cs="Segoe UI"/>
          <w:b/>
          <w:bCs/>
          <w:sz w:val="24"/>
          <w:szCs w:val="24"/>
        </w:rPr>
        <w:t xml:space="preserve"> </w:t>
      </w:r>
      <w:r w:rsidR="00B3184F" w:rsidRPr="00CB42A9">
        <w:rPr>
          <w:rFonts w:ascii="Garamond" w:eastAsia="Avenir Next LT Pro" w:hAnsi="Garamond" w:cs="Segoe UI"/>
          <w:sz w:val="24"/>
          <w:szCs w:val="24"/>
        </w:rPr>
        <w:t xml:space="preserve"> Go • TypeScript</w:t>
      </w:r>
      <w:r w:rsidR="00B3184F" w:rsidRPr="00CB42A9">
        <w:rPr>
          <w:rFonts w:ascii="Garamond" w:eastAsia="Avenir Next LT Pro" w:hAnsi="Garamond" w:cs="Segoe UI"/>
          <w:color w:val="000000" w:themeColor="text1"/>
          <w:sz w:val="24"/>
          <w:szCs w:val="24"/>
        </w:rPr>
        <w:t xml:space="preserve"> </w:t>
      </w:r>
      <w:r w:rsidR="00B3184F" w:rsidRPr="00CB42A9">
        <w:rPr>
          <w:rFonts w:ascii="Garamond" w:eastAsia="Avenir Next LT Pro" w:hAnsi="Garamond" w:cs="Segoe UI"/>
          <w:sz w:val="24"/>
          <w:szCs w:val="24"/>
        </w:rPr>
        <w:t>• React</w:t>
      </w:r>
      <w:r w:rsidR="00B3184F" w:rsidRPr="00CB42A9">
        <w:rPr>
          <w:rFonts w:ascii="Garamond" w:eastAsia="Avenir Next LT Pro" w:hAnsi="Garamond" w:cs="Segoe UI"/>
          <w:color w:val="000000" w:themeColor="text1"/>
          <w:sz w:val="24"/>
          <w:szCs w:val="24"/>
        </w:rPr>
        <w:t xml:space="preserve"> </w:t>
      </w:r>
      <w:r w:rsidR="00B3184F" w:rsidRPr="00CB42A9">
        <w:rPr>
          <w:rFonts w:ascii="Garamond" w:eastAsia="Avenir Next LT Pro" w:hAnsi="Garamond" w:cs="Segoe UI"/>
          <w:sz w:val="24"/>
          <w:szCs w:val="24"/>
        </w:rPr>
        <w:t>• Express</w:t>
      </w:r>
      <w:r w:rsidR="00B3184F" w:rsidRPr="00CB42A9">
        <w:rPr>
          <w:rFonts w:ascii="Garamond" w:eastAsia="Avenir Next LT Pro" w:hAnsi="Garamond" w:cs="Segoe UI"/>
          <w:color w:val="000000" w:themeColor="text1"/>
          <w:sz w:val="24"/>
          <w:szCs w:val="24"/>
        </w:rPr>
        <w:t xml:space="preserve"> </w:t>
      </w:r>
      <w:r w:rsidR="00B3184F" w:rsidRPr="00CB42A9">
        <w:rPr>
          <w:rFonts w:ascii="Garamond" w:eastAsia="Avenir Next LT Pro" w:hAnsi="Garamond" w:cs="Segoe UI"/>
          <w:sz w:val="24"/>
          <w:szCs w:val="24"/>
        </w:rPr>
        <w:t>• Mongo • Node</w:t>
      </w:r>
      <w:r w:rsidR="00B3184F" w:rsidRPr="00CB42A9">
        <w:rPr>
          <w:rFonts w:ascii="Garamond" w:eastAsia="Avenir Next LT Pro" w:hAnsi="Garamond" w:cs="Segoe UI"/>
          <w:color w:val="000000" w:themeColor="text1"/>
          <w:sz w:val="24"/>
          <w:szCs w:val="24"/>
        </w:rPr>
        <w:t xml:space="preserve"> </w:t>
      </w:r>
      <w:r w:rsidR="00B3184F" w:rsidRPr="00CB42A9">
        <w:rPr>
          <w:rFonts w:ascii="Garamond" w:eastAsia="Avenir Next LT Pro" w:hAnsi="Garamond" w:cs="Segoe UI"/>
          <w:sz w:val="24"/>
          <w:szCs w:val="24"/>
        </w:rPr>
        <w:t xml:space="preserve">• </w:t>
      </w:r>
      <w:proofErr w:type="spellStart"/>
      <w:r w:rsidR="00B3184F" w:rsidRPr="00CB42A9">
        <w:rPr>
          <w:rFonts w:ascii="Garamond" w:eastAsia="Avenir Next LT Pro" w:hAnsi="Garamond" w:cs="Segoe UI"/>
          <w:sz w:val="24"/>
          <w:szCs w:val="24"/>
        </w:rPr>
        <w:t>Deno</w:t>
      </w:r>
      <w:proofErr w:type="spellEnd"/>
    </w:p>
    <w:sectPr w:rsidR="00EC3E55" w:rsidRPr="00CB42A9">
      <w:footerReference w:type="default" r:id="rId14"/>
      <w:pgSz w:w="12240" w:h="15840"/>
      <w:pgMar w:top="1080" w:right="1080" w:bottom="108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AABD3B" w14:textId="77777777" w:rsidR="00CC23A8" w:rsidRDefault="00CC23A8">
      <w:pPr>
        <w:spacing w:line="240" w:lineRule="auto"/>
      </w:pPr>
      <w:r>
        <w:separator/>
      </w:r>
    </w:p>
  </w:endnote>
  <w:endnote w:type="continuationSeparator" w:id="0">
    <w:p w14:paraId="482F741D" w14:textId="77777777" w:rsidR="00CC23A8" w:rsidRDefault="00CC23A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venir Next LT Pro">
    <w:altName w:val="Calibri"/>
    <w:charset w:val="00"/>
    <w:family w:val="swiss"/>
    <w:pitch w:val="variable"/>
    <w:sig w:usb0="800000EF" w:usb1="50002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03CBC8" w14:textId="77777777" w:rsidR="00CF4B73" w:rsidRDefault="003F0FA1">
    <w:pPr>
      <w:pStyle w:val="Footer"/>
    </w:pPr>
    <w:r>
      <w:rPr>
        <w:noProof w:val="0"/>
      </w:rPr>
      <w:fldChar w:fldCharType="begin"/>
    </w:r>
    <w:r>
      <w:instrText xml:space="preserve"> PAGE   \* MERGEFORMAT </w:instrText>
    </w:r>
    <w:r>
      <w:rPr>
        <w:noProof w:val="0"/>
      </w:rPr>
      <w:fldChar w:fldCharType="separate"/>
    </w:r>
    <w: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2F6F0F" w14:textId="77777777" w:rsidR="00CC23A8" w:rsidRDefault="00CC23A8">
      <w:pPr>
        <w:spacing w:line="240" w:lineRule="auto"/>
      </w:pPr>
      <w:r>
        <w:separator/>
      </w:r>
    </w:p>
  </w:footnote>
  <w:footnote w:type="continuationSeparator" w:id="0">
    <w:p w14:paraId="562B2AB4" w14:textId="77777777" w:rsidR="00CC23A8" w:rsidRDefault="00CC23A8">
      <w:pPr>
        <w:spacing w:line="240" w:lineRule="auto"/>
      </w:pPr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JTDWd16QQbWJ6H" int2:id="f2RrNkT7">
      <int2:state int2:value="Rejected" int2:type="LegacyProofing"/>
    </int2:textHash>
    <int2:textHash int2:hashCode="V5vwrejsVxAHgh" int2:id="Zdw4giqZ">
      <int2:state int2:value="Rejected" int2:type="LegacyProofing"/>
    </int2:textHash>
    <int2:textHash int2:hashCode="JKjm49rm2UNhnx" int2:id="S3pDddOh">
      <int2:state int2:value="Rejected" int2:type="LegacyProofing"/>
    </int2:textHash>
    <int2:textHash int2:hashCode="dx5Be53K5Urq0v" int2:id="bEPJ+0BW">
      <int2:state int2:value="Rejected" int2:type="LegacyProofing"/>
    </int2:textHash>
    <int2:textHash int2:hashCode="EOSiTTO/VhBv+l" int2:id="2Tvceq7C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145E"/>
    <w:multiLevelType w:val="hybridMultilevel"/>
    <w:tmpl w:val="1DEEB4CE"/>
    <w:lvl w:ilvl="0" w:tplc="B2DC416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2ED75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2F8D1F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53C4C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A22403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FC4A08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63223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D4FCB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F4062D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925AC7"/>
    <w:multiLevelType w:val="hybridMultilevel"/>
    <w:tmpl w:val="A08E1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C87ADA"/>
    <w:multiLevelType w:val="hybridMultilevel"/>
    <w:tmpl w:val="95BA9B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AA7DA2"/>
    <w:multiLevelType w:val="hybridMultilevel"/>
    <w:tmpl w:val="AE440196"/>
    <w:lvl w:ilvl="0" w:tplc="2EC22ECC">
      <w:numFmt w:val="bullet"/>
      <w:lvlText w:val="-"/>
      <w:lvlJc w:val="left"/>
      <w:pPr>
        <w:ind w:left="420" w:hanging="360"/>
      </w:pPr>
      <w:rPr>
        <w:rFonts w:ascii="Garamond" w:eastAsia="Avenir Next LT Pro" w:hAnsi="Garamond" w:cs="Segoe UI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3B001DD5"/>
    <w:multiLevelType w:val="hybridMultilevel"/>
    <w:tmpl w:val="45DA1C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39096F"/>
    <w:multiLevelType w:val="hybridMultilevel"/>
    <w:tmpl w:val="513CB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4E11D39"/>
    <w:multiLevelType w:val="hybridMultilevel"/>
    <w:tmpl w:val="93FCB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5D798B"/>
    <w:multiLevelType w:val="hybridMultilevel"/>
    <w:tmpl w:val="59C2E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D6C6C2B"/>
    <w:multiLevelType w:val="hybridMultilevel"/>
    <w:tmpl w:val="FEB02F38"/>
    <w:lvl w:ilvl="0" w:tplc="2EC22ECC">
      <w:numFmt w:val="bullet"/>
      <w:lvlText w:val="-"/>
      <w:lvlJc w:val="left"/>
      <w:pPr>
        <w:ind w:left="420" w:hanging="360"/>
      </w:pPr>
      <w:rPr>
        <w:rFonts w:ascii="Garamond" w:eastAsia="Avenir Next LT Pro" w:hAnsi="Garamond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23698933">
    <w:abstractNumId w:val="0"/>
  </w:num>
  <w:num w:numId="2" w16cid:durableId="1221013602">
    <w:abstractNumId w:val="6"/>
  </w:num>
  <w:num w:numId="3" w16cid:durableId="658537443">
    <w:abstractNumId w:val="1"/>
  </w:num>
  <w:num w:numId="4" w16cid:durableId="1321352233">
    <w:abstractNumId w:val="4"/>
  </w:num>
  <w:num w:numId="5" w16cid:durableId="1145463168">
    <w:abstractNumId w:val="5"/>
  </w:num>
  <w:num w:numId="6" w16cid:durableId="1035347787">
    <w:abstractNumId w:val="2"/>
  </w:num>
  <w:num w:numId="7" w16cid:durableId="32004317">
    <w:abstractNumId w:val="7"/>
  </w:num>
  <w:num w:numId="8" w16cid:durableId="1920210621">
    <w:abstractNumId w:val="3"/>
  </w:num>
  <w:num w:numId="9" w16cid:durableId="1550803540">
    <w:abstractNumId w:val="8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MjWxNDC0sDC3MLNQ0lEKTi0uzszPAykwqwUAOz27aywAAAA="/>
  </w:docVars>
  <w:rsids>
    <w:rsidRoot w:val="00CF4B73"/>
    <w:rsid w:val="000113E1"/>
    <w:rsid w:val="00016962"/>
    <w:rsid w:val="000324EC"/>
    <w:rsid w:val="00036B3B"/>
    <w:rsid w:val="000409F6"/>
    <w:rsid w:val="00054E7E"/>
    <w:rsid w:val="00062672"/>
    <w:rsid w:val="00066D20"/>
    <w:rsid w:val="00066D33"/>
    <w:rsid w:val="00092C1F"/>
    <w:rsid w:val="0009350C"/>
    <w:rsid w:val="000B1DFB"/>
    <w:rsid w:val="000D3BC2"/>
    <w:rsid w:val="0014314B"/>
    <w:rsid w:val="0017286F"/>
    <w:rsid w:val="00190961"/>
    <w:rsid w:val="001A0140"/>
    <w:rsid w:val="001A5C29"/>
    <w:rsid w:val="001D7DE6"/>
    <w:rsid w:val="001F2791"/>
    <w:rsid w:val="002159DB"/>
    <w:rsid w:val="0028074C"/>
    <w:rsid w:val="002909C7"/>
    <w:rsid w:val="00312AA0"/>
    <w:rsid w:val="0036330B"/>
    <w:rsid w:val="003C2432"/>
    <w:rsid w:val="003E0623"/>
    <w:rsid w:val="003E1945"/>
    <w:rsid w:val="003F0FA1"/>
    <w:rsid w:val="004261EC"/>
    <w:rsid w:val="00450EEE"/>
    <w:rsid w:val="0046337B"/>
    <w:rsid w:val="00480731"/>
    <w:rsid w:val="004C7C17"/>
    <w:rsid w:val="0051564B"/>
    <w:rsid w:val="0053D2A8"/>
    <w:rsid w:val="00544CBE"/>
    <w:rsid w:val="00550CD6"/>
    <w:rsid w:val="00553082"/>
    <w:rsid w:val="00573001"/>
    <w:rsid w:val="00583644"/>
    <w:rsid w:val="005D249A"/>
    <w:rsid w:val="005E66AF"/>
    <w:rsid w:val="00602F1B"/>
    <w:rsid w:val="00610F86"/>
    <w:rsid w:val="00612CE6"/>
    <w:rsid w:val="00652F99"/>
    <w:rsid w:val="00665747"/>
    <w:rsid w:val="00692201"/>
    <w:rsid w:val="006A75DF"/>
    <w:rsid w:val="0070387F"/>
    <w:rsid w:val="00772582"/>
    <w:rsid w:val="007A040D"/>
    <w:rsid w:val="007B4A06"/>
    <w:rsid w:val="007C1F96"/>
    <w:rsid w:val="0082038A"/>
    <w:rsid w:val="008236FD"/>
    <w:rsid w:val="00825286"/>
    <w:rsid w:val="008458F8"/>
    <w:rsid w:val="008475AE"/>
    <w:rsid w:val="00855F8B"/>
    <w:rsid w:val="008628A0"/>
    <w:rsid w:val="008643E7"/>
    <w:rsid w:val="0087007F"/>
    <w:rsid w:val="008856E3"/>
    <w:rsid w:val="00890E90"/>
    <w:rsid w:val="008A792B"/>
    <w:rsid w:val="008B6F80"/>
    <w:rsid w:val="008C7E82"/>
    <w:rsid w:val="008D12AC"/>
    <w:rsid w:val="008E1B01"/>
    <w:rsid w:val="00907F25"/>
    <w:rsid w:val="009208D2"/>
    <w:rsid w:val="00940EE1"/>
    <w:rsid w:val="0094527D"/>
    <w:rsid w:val="009734EE"/>
    <w:rsid w:val="009742DA"/>
    <w:rsid w:val="0098646D"/>
    <w:rsid w:val="009A078A"/>
    <w:rsid w:val="009E234A"/>
    <w:rsid w:val="009F6DC8"/>
    <w:rsid w:val="00A00ABA"/>
    <w:rsid w:val="00A0180F"/>
    <w:rsid w:val="00A16EE2"/>
    <w:rsid w:val="00A17480"/>
    <w:rsid w:val="00A405B2"/>
    <w:rsid w:val="00A40B57"/>
    <w:rsid w:val="00A54955"/>
    <w:rsid w:val="00A71D5A"/>
    <w:rsid w:val="00A91C3F"/>
    <w:rsid w:val="00A920E5"/>
    <w:rsid w:val="00AA6D51"/>
    <w:rsid w:val="00AB23C5"/>
    <w:rsid w:val="00AE3352"/>
    <w:rsid w:val="00AF023C"/>
    <w:rsid w:val="00B3184F"/>
    <w:rsid w:val="00BA1CC4"/>
    <w:rsid w:val="00BA2137"/>
    <w:rsid w:val="00BD56A2"/>
    <w:rsid w:val="00C004F1"/>
    <w:rsid w:val="00C062F4"/>
    <w:rsid w:val="00C1590E"/>
    <w:rsid w:val="00C4720F"/>
    <w:rsid w:val="00CB42A9"/>
    <w:rsid w:val="00CC23A8"/>
    <w:rsid w:val="00CC4234"/>
    <w:rsid w:val="00CC78FB"/>
    <w:rsid w:val="00CF32DF"/>
    <w:rsid w:val="00CF4B73"/>
    <w:rsid w:val="00D31587"/>
    <w:rsid w:val="00D47FD5"/>
    <w:rsid w:val="00D50872"/>
    <w:rsid w:val="00D72DE5"/>
    <w:rsid w:val="00D73BBF"/>
    <w:rsid w:val="00D77428"/>
    <w:rsid w:val="00D92F08"/>
    <w:rsid w:val="00D95ED0"/>
    <w:rsid w:val="00DA0412"/>
    <w:rsid w:val="00DC11AF"/>
    <w:rsid w:val="00DD0E7D"/>
    <w:rsid w:val="00E26171"/>
    <w:rsid w:val="00E27542"/>
    <w:rsid w:val="00E6366F"/>
    <w:rsid w:val="00E84FCA"/>
    <w:rsid w:val="00E9725D"/>
    <w:rsid w:val="00E9E8D5"/>
    <w:rsid w:val="00EC3E55"/>
    <w:rsid w:val="00EE64C5"/>
    <w:rsid w:val="00F17389"/>
    <w:rsid w:val="00F35AB3"/>
    <w:rsid w:val="00F3643D"/>
    <w:rsid w:val="00F756B1"/>
    <w:rsid w:val="00FB5740"/>
    <w:rsid w:val="00FB623D"/>
    <w:rsid w:val="00FD2FAB"/>
    <w:rsid w:val="010B1E46"/>
    <w:rsid w:val="0113C2BA"/>
    <w:rsid w:val="015B475A"/>
    <w:rsid w:val="01634078"/>
    <w:rsid w:val="0170D44B"/>
    <w:rsid w:val="0171F023"/>
    <w:rsid w:val="018CB3D5"/>
    <w:rsid w:val="01904611"/>
    <w:rsid w:val="01C164A5"/>
    <w:rsid w:val="01EFA309"/>
    <w:rsid w:val="02038163"/>
    <w:rsid w:val="0273F6BC"/>
    <w:rsid w:val="027A798C"/>
    <w:rsid w:val="02803C4A"/>
    <w:rsid w:val="02AD9E32"/>
    <w:rsid w:val="02C20C0B"/>
    <w:rsid w:val="03A4931B"/>
    <w:rsid w:val="03AF9D48"/>
    <w:rsid w:val="03C72B4A"/>
    <w:rsid w:val="0402E43D"/>
    <w:rsid w:val="0416177A"/>
    <w:rsid w:val="041C0CAB"/>
    <w:rsid w:val="042EC8B7"/>
    <w:rsid w:val="0437955A"/>
    <w:rsid w:val="046DD174"/>
    <w:rsid w:val="04710F81"/>
    <w:rsid w:val="04A990E5"/>
    <w:rsid w:val="04F609ED"/>
    <w:rsid w:val="0505C263"/>
    <w:rsid w:val="053A32D2"/>
    <w:rsid w:val="057AD534"/>
    <w:rsid w:val="058D4468"/>
    <w:rsid w:val="05E78B65"/>
    <w:rsid w:val="05EEC730"/>
    <w:rsid w:val="060EEE0B"/>
    <w:rsid w:val="06373A5D"/>
    <w:rsid w:val="065B5BAF"/>
    <w:rsid w:val="06BF3B28"/>
    <w:rsid w:val="06D60333"/>
    <w:rsid w:val="07002115"/>
    <w:rsid w:val="070FE56E"/>
    <w:rsid w:val="07215CA2"/>
    <w:rsid w:val="07541C47"/>
    <w:rsid w:val="07C8094A"/>
    <w:rsid w:val="080D0A83"/>
    <w:rsid w:val="090239DA"/>
    <w:rsid w:val="0963D9AB"/>
    <w:rsid w:val="09865065"/>
    <w:rsid w:val="09B0D58D"/>
    <w:rsid w:val="0A3A88D4"/>
    <w:rsid w:val="0A497E6E"/>
    <w:rsid w:val="0A4FAF18"/>
    <w:rsid w:val="0A8A26CF"/>
    <w:rsid w:val="0A8B4E2F"/>
    <w:rsid w:val="0B26A3D3"/>
    <w:rsid w:val="0BA9D01D"/>
    <w:rsid w:val="0C08B99E"/>
    <w:rsid w:val="0C0F74C4"/>
    <w:rsid w:val="0C897470"/>
    <w:rsid w:val="0CBDF127"/>
    <w:rsid w:val="0CC3FB9F"/>
    <w:rsid w:val="0CED45CD"/>
    <w:rsid w:val="0D2BB31D"/>
    <w:rsid w:val="0D324D04"/>
    <w:rsid w:val="0D5C2180"/>
    <w:rsid w:val="0D5F871B"/>
    <w:rsid w:val="0E3F2D01"/>
    <w:rsid w:val="0F11D057"/>
    <w:rsid w:val="0F43C4C7"/>
    <w:rsid w:val="0F8AB032"/>
    <w:rsid w:val="0FB3C228"/>
    <w:rsid w:val="0FC89D16"/>
    <w:rsid w:val="0FD7224A"/>
    <w:rsid w:val="10BED5BA"/>
    <w:rsid w:val="11252F44"/>
    <w:rsid w:val="11315116"/>
    <w:rsid w:val="1192785F"/>
    <w:rsid w:val="11994FD0"/>
    <w:rsid w:val="11A08859"/>
    <w:rsid w:val="11A0AD92"/>
    <w:rsid w:val="11B3FED3"/>
    <w:rsid w:val="11C0FD38"/>
    <w:rsid w:val="1271F7D1"/>
    <w:rsid w:val="12F62E0B"/>
    <w:rsid w:val="135D6881"/>
    <w:rsid w:val="139230E8"/>
    <w:rsid w:val="13A6E190"/>
    <w:rsid w:val="1430FDF0"/>
    <w:rsid w:val="145CD006"/>
    <w:rsid w:val="14E9FB49"/>
    <w:rsid w:val="1573C80D"/>
    <w:rsid w:val="1576EC2A"/>
    <w:rsid w:val="15AD647B"/>
    <w:rsid w:val="15E468B8"/>
    <w:rsid w:val="162CFCB7"/>
    <w:rsid w:val="165AD11F"/>
    <w:rsid w:val="16C5A884"/>
    <w:rsid w:val="16DD4C78"/>
    <w:rsid w:val="16E1494F"/>
    <w:rsid w:val="16EC7996"/>
    <w:rsid w:val="17105A5A"/>
    <w:rsid w:val="17575397"/>
    <w:rsid w:val="17915368"/>
    <w:rsid w:val="17C05542"/>
    <w:rsid w:val="184D574C"/>
    <w:rsid w:val="1865BD12"/>
    <w:rsid w:val="18673195"/>
    <w:rsid w:val="18A77C33"/>
    <w:rsid w:val="1918AC63"/>
    <w:rsid w:val="19605F25"/>
    <w:rsid w:val="199271E1"/>
    <w:rsid w:val="199326DE"/>
    <w:rsid w:val="19CEAD1F"/>
    <w:rsid w:val="1AD1B61D"/>
    <w:rsid w:val="1B06C321"/>
    <w:rsid w:val="1B1729CC"/>
    <w:rsid w:val="1B3F18F2"/>
    <w:rsid w:val="1BDFA3F2"/>
    <w:rsid w:val="1C11F434"/>
    <w:rsid w:val="1CEF358C"/>
    <w:rsid w:val="1D43C159"/>
    <w:rsid w:val="1D8D6FF2"/>
    <w:rsid w:val="1DCEC744"/>
    <w:rsid w:val="1E223323"/>
    <w:rsid w:val="1E2F96C6"/>
    <w:rsid w:val="1EC2E9D8"/>
    <w:rsid w:val="1ECCD5AE"/>
    <w:rsid w:val="1F204DC0"/>
    <w:rsid w:val="1F659A1D"/>
    <w:rsid w:val="1F87EDE7"/>
    <w:rsid w:val="1FE8E4BA"/>
    <w:rsid w:val="1FEAD6F0"/>
    <w:rsid w:val="2013A339"/>
    <w:rsid w:val="20335014"/>
    <w:rsid w:val="20CE6695"/>
    <w:rsid w:val="20DE5E94"/>
    <w:rsid w:val="2118A103"/>
    <w:rsid w:val="22079B18"/>
    <w:rsid w:val="22554FAB"/>
    <w:rsid w:val="22EB5D82"/>
    <w:rsid w:val="22F25762"/>
    <w:rsid w:val="2309743A"/>
    <w:rsid w:val="2322EF30"/>
    <w:rsid w:val="23298F7E"/>
    <w:rsid w:val="23412771"/>
    <w:rsid w:val="23EF42F3"/>
    <w:rsid w:val="243B8D5F"/>
    <w:rsid w:val="2445D943"/>
    <w:rsid w:val="244CB3E9"/>
    <w:rsid w:val="24812AA4"/>
    <w:rsid w:val="2485AFED"/>
    <w:rsid w:val="24B78462"/>
    <w:rsid w:val="24D61D93"/>
    <w:rsid w:val="24EE0E62"/>
    <w:rsid w:val="24F798D0"/>
    <w:rsid w:val="2502D45E"/>
    <w:rsid w:val="25D75909"/>
    <w:rsid w:val="263AD1CF"/>
    <w:rsid w:val="264114FC"/>
    <w:rsid w:val="27124D9F"/>
    <w:rsid w:val="27211516"/>
    <w:rsid w:val="2747E2BA"/>
    <w:rsid w:val="275D7F53"/>
    <w:rsid w:val="27AF3D06"/>
    <w:rsid w:val="27DB90F7"/>
    <w:rsid w:val="27DC2597"/>
    <w:rsid w:val="285A8F97"/>
    <w:rsid w:val="28A44CDE"/>
    <w:rsid w:val="28A80295"/>
    <w:rsid w:val="28E1E327"/>
    <w:rsid w:val="2965BECF"/>
    <w:rsid w:val="2978B5BE"/>
    <w:rsid w:val="29A0706C"/>
    <w:rsid w:val="29D277D4"/>
    <w:rsid w:val="2A0F8855"/>
    <w:rsid w:val="2A10F669"/>
    <w:rsid w:val="2A231119"/>
    <w:rsid w:val="2A7F613D"/>
    <w:rsid w:val="2A913DE1"/>
    <w:rsid w:val="2ABD98C6"/>
    <w:rsid w:val="2B0E688D"/>
    <w:rsid w:val="2B2BF2AC"/>
    <w:rsid w:val="2B7263C8"/>
    <w:rsid w:val="2B809523"/>
    <w:rsid w:val="2B990E04"/>
    <w:rsid w:val="2C2E4F48"/>
    <w:rsid w:val="2C58635C"/>
    <w:rsid w:val="2CB4BA22"/>
    <w:rsid w:val="2CC7C30D"/>
    <w:rsid w:val="2D1CDC0E"/>
    <w:rsid w:val="2D60A40D"/>
    <w:rsid w:val="2D8207FC"/>
    <w:rsid w:val="2D8AF116"/>
    <w:rsid w:val="2D8F64D2"/>
    <w:rsid w:val="2DA3E241"/>
    <w:rsid w:val="2DB3987A"/>
    <w:rsid w:val="2DCCC0D7"/>
    <w:rsid w:val="2DCE8A72"/>
    <w:rsid w:val="2DD3E768"/>
    <w:rsid w:val="2DEE7255"/>
    <w:rsid w:val="2E01A653"/>
    <w:rsid w:val="2E74B9CE"/>
    <w:rsid w:val="2E8A66D7"/>
    <w:rsid w:val="2EBDA678"/>
    <w:rsid w:val="2EF470AC"/>
    <w:rsid w:val="2F04F82F"/>
    <w:rsid w:val="2F28D308"/>
    <w:rsid w:val="2F2DE5BA"/>
    <w:rsid w:val="2F3E3992"/>
    <w:rsid w:val="2F4D75A6"/>
    <w:rsid w:val="2F861374"/>
    <w:rsid w:val="2F8B4343"/>
    <w:rsid w:val="2FB48ACB"/>
    <w:rsid w:val="2FD200C1"/>
    <w:rsid w:val="2FF7F2FB"/>
    <w:rsid w:val="2FFCDA96"/>
    <w:rsid w:val="30B76179"/>
    <w:rsid w:val="31284052"/>
    <w:rsid w:val="31728CCC"/>
    <w:rsid w:val="317ED431"/>
    <w:rsid w:val="3206CAB1"/>
    <w:rsid w:val="322C116E"/>
    <w:rsid w:val="325B4497"/>
    <w:rsid w:val="32606DBE"/>
    <w:rsid w:val="32AA5844"/>
    <w:rsid w:val="32C4779C"/>
    <w:rsid w:val="32CC8D6C"/>
    <w:rsid w:val="32D71623"/>
    <w:rsid w:val="32E6F8DD"/>
    <w:rsid w:val="331FD461"/>
    <w:rsid w:val="33CBED32"/>
    <w:rsid w:val="33DA64C7"/>
    <w:rsid w:val="33FC3E1F"/>
    <w:rsid w:val="33FC92EC"/>
    <w:rsid w:val="34198BA1"/>
    <w:rsid w:val="3422D9FE"/>
    <w:rsid w:val="347762A0"/>
    <w:rsid w:val="34C2F505"/>
    <w:rsid w:val="34F6CBD5"/>
    <w:rsid w:val="35AF2B58"/>
    <w:rsid w:val="35D7D2BC"/>
    <w:rsid w:val="35FC61E1"/>
    <w:rsid w:val="3619D35F"/>
    <w:rsid w:val="3628DAF5"/>
    <w:rsid w:val="365E895F"/>
    <w:rsid w:val="3777FCFC"/>
    <w:rsid w:val="378ED6B6"/>
    <w:rsid w:val="3867581B"/>
    <w:rsid w:val="3887E380"/>
    <w:rsid w:val="38A1484B"/>
    <w:rsid w:val="38B3EA46"/>
    <w:rsid w:val="38E906E4"/>
    <w:rsid w:val="3917259C"/>
    <w:rsid w:val="39A22539"/>
    <w:rsid w:val="3A6307CD"/>
    <w:rsid w:val="3A6FA4C8"/>
    <w:rsid w:val="3BECA659"/>
    <w:rsid w:val="3BF5FCE2"/>
    <w:rsid w:val="3C0B7529"/>
    <w:rsid w:val="3C1CB10C"/>
    <w:rsid w:val="3C1E6CDC"/>
    <w:rsid w:val="3C25FE4C"/>
    <w:rsid w:val="3CBE647A"/>
    <w:rsid w:val="3D21AED6"/>
    <w:rsid w:val="3D43B3BD"/>
    <w:rsid w:val="3D7176B5"/>
    <w:rsid w:val="3DBBF902"/>
    <w:rsid w:val="3DE01F19"/>
    <w:rsid w:val="3E13BBB8"/>
    <w:rsid w:val="3E13F6EE"/>
    <w:rsid w:val="3E442EDC"/>
    <w:rsid w:val="3E6188A9"/>
    <w:rsid w:val="3E973825"/>
    <w:rsid w:val="3E9C7F56"/>
    <w:rsid w:val="3EF6F9D9"/>
    <w:rsid w:val="3EF8B574"/>
    <w:rsid w:val="3FA95493"/>
    <w:rsid w:val="3FCD4B87"/>
    <w:rsid w:val="40081F33"/>
    <w:rsid w:val="4042B249"/>
    <w:rsid w:val="4046FD15"/>
    <w:rsid w:val="40C18E6D"/>
    <w:rsid w:val="40C9F155"/>
    <w:rsid w:val="41305717"/>
    <w:rsid w:val="419A27CA"/>
    <w:rsid w:val="419D7F05"/>
    <w:rsid w:val="42065AD0"/>
    <w:rsid w:val="427E7F0E"/>
    <w:rsid w:val="42926880"/>
    <w:rsid w:val="42E8E2EC"/>
    <w:rsid w:val="44301258"/>
    <w:rsid w:val="44BCAB92"/>
    <w:rsid w:val="44D35C23"/>
    <w:rsid w:val="45DC4D9C"/>
    <w:rsid w:val="45DCBBAF"/>
    <w:rsid w:val="466F2C84"/>
    <w:rsid w:val="469AC04C"/>
    <w:rsid w:val="46DB80F4"/>
    <w:rsid w:val="46E61358"/>
    <w:rsid w:val="46FBB125"/>
    <w:rsid w:val="4700BDAB"/>
    <w:rsid w:val="47046B84"/>
    <w:rsid w:val="47414BB6"/>
    <w:rsid w:val="474F5753"/>
    <w:rsid w:val="475305F7"/>
    <w:rsid w:val="47B46678"/>
    <w:rsid w:val="47CD8EE6"/>
    <w:rsid w:val="485E06CE"/>
    <w:rsid w:val="48A03BE5"/>
    <w:rsid w:val="48DED415"/>
    <w:rsid w:val="49370E7C"/>
    <w:rsid w:val="494A4E76"/>
    <w:rsid w:val="495F5CF9"/>
    <w:rsid w:val="498315D7"/>
    <w:rsid w:val="498DA4E9"/>
    <w:rsid w:val="49941514"/>
    <w:rsid w:val="49D9C21E"/>
    <w:rsid w:val="49F8DBD0"/>
    <w:rsid w:val="4A029610"/>
    <w:rsid w:val="4A632CB2"/>
    <w:rsid w:val="4A706896"/>
    <w:rsid w:val="4A8990F3"/>
    <w:rsid w:val="4A8D6DB6"/>
    <w:rsid w:val="4B088A3B"/>
    <w:rsid w:val="4B4FCE30"/>
    <w:rsid w:val="4B5AC6E8"/>
    <w:rsid w:val="4B95A3A2"/>
    <w:rsid w:val="4B99B93B"/>
    <w:rsid w:val="4C0A2D72"/>
    <w:rsid w:val="4C1FF12F"/>
    <w:rsid w:val="4C32D4D6"/>
    <w:rsid w:val="4C962241"/>
    <w:rsid w:val="4CB3BC15"/>
    <w:rsid w:val="4CDB22BD"/>
    <w:rsid w:val="4D37D2A0"/>
    <w:rsid w:val="4D4C86EA"/>
    <w:rsid w:val="4DA93C97"/>
    <w:rsid w:val="4DB99C5B"/>
    <w:rsid w:val="4DD8A126"/>
    <w:rsid w:val="4E013153"/>
    <w:rsid w:val="4E142906"/>
    <w:rsid w:val="4E3CD06A"/>
    <w:rsid w:val="4E934042"/>
    <w:rsid w:val="4EBA51C8"/>
    <w:rsid w:val="4EC1D247"/>
    <w:rsid w:val="4F03F751"/>
    <w:rsid w:val="4F3DE6BA"/>
    <w:rsid w:val="4F5F4755"/>
    <w:rsid w:val="4FE50BAD"/>
    <w:rsid w:val="50A6442A"/>
    <w:rsid w:val="5109D1BD"/>
    <w:rsid w:val="517F5108"/>
    <w:rsid w:val="51BA2CEE"/>
    <w:rsid w:val="51E29C5F"/>
    <w:rsid w:val="52025571"/>
    <w:rsid w:val="524BC6C1"/>
    <w:rsid w:val="524BD801"/>
    <w:rsid w:val="527F9FA0"/>
    <w:rsid w:val="52F6C42C"/>
    <w:rsid w:val="5338E8F1"/>
    <w:rsid w:val="53674FE8"/>
    <w:rsid w:val="536B4945"/>
    <w:rsid w:val="53FB246D"/>
    <w:rsid w:val="540ED306"/>
    <w:rsid w:val="545148D9"/>
    <w:rsid w:val="546A422D"/>
    <w:rsid w:val="5479C123"/>
    <w:rsid w:val="54D2ADA4"/>
    <w:rsid w:val="54D47523"/>
    <w:rsid w:val="54FAA873"/>
    <w:rsid w:val="54FB04E2"/>
    <w:rsid w:val="5515EFB2"/>
    <w:rsid w:val="552D2827"/>
    <w:rsid w:val="552E8416"/>
    <w:rsid w:val="557D6EAE"/>
    <w:rsid w:val="559FC7A8"/>
    <w:rsid w:val="55AAA367"/>
    <w:rsid w:val="561511DF"/>
    <w:rsid w:val="5617E6B0"/>
    <w:rsid w:val="5679D223"/>
    <w:rsid w:val="567F138A"/>
    <w:rsid w:val="56A4D2AB"/>
    <w:rsid w:val="56F9749B"/>
    <w:rsid w:val="5702C235"/>
    <w:rsid w:val="587A8547"/>
    <w:rsid w:val="590D75AA"/>
    <w:rsid w:val="591865FD"/>
    <w:rsid w:val="594DE591"/>
    <w:rsid w:val="597F8311"/>
    <w:rsid w:val="59EDAE44"/>
    <w:rsid w:val="5A1682D1"/>
    <w:rsid w:val="5A78864F"/>
    <w:rsid w:val="5A869ACB"/>
    <w:rsid w:val="5AD6039D"/>
    <w:rsid w:val="5B2B69E0"/>
    <w:rsid w:val="5B69B538"/>
    <w:rsid w:val="5C4D8D56"/>
    <w:rsid w:val="5D14142F"/>
    <w:rsid w:val="5D25DB14"/>
    <w:rsid w:val="5DE4E406"/>
    <w:rsid w:val="5F1EDDC7"/>
    <w:rsid w:val="5F85A996"/>
    <w:rsid w:val="5F8886E8"/>
    <w:rsid w:val="60D8D6CC"/>
    <w:rsid w:val="6153821B"/>
    <w:rsid w:val="6217653F"/>
    <w:rsid w:val="623C9B6F"/>
    <w:rsid w:val="62CC46FA"/>
    <w:rsid w:val="62FC0223"/>
    <w:rsid w:val="63152A80"/>
    <w:rsid w:val="63397022"/>
    <w:rsid w:val="6363C105"/>
    <w:rsid w:val="636C8DA8"/>
    <w:rsid w:val="638355B3"/>
    <w:rsid w:val="6435B0F9"/>
    <w:rsid w:val="644005E2"/>
    <w:rsid w:val="646EAFC4"/>
    <w:rsid w:val="6496B229"/>
    <w:rsid w:val="6497D284"/>
    <w:rsid w:val="64A3AD61"/>
    <w:rsid w:val="6508093C"/>
    <w:rsid w:val="65085E09"/>
    <w:rsid w:val="65213199"/>
    <w:rsid w:val="654139C8"/>
    <w:rsid w:val="6589ACF5"/>
    <w:rsid w:val="65DE7240"/>
    <w:rsid w:val="662A6AC4"/>
    <w:rsid w:val="664612D2"/>
    <w:rsid w:val="66ABA1B8"/>
    <w:rsid w:val="673A6559"/>
    <w:rsid w:val="6754295E"/>
    <w:rsid w:val="67AA95EC"/>
    <w:rsid w:val="67B64AD8"/>
    <w:rsid w:val="67F10758"/>
    <w:rsid w:val="680F5911"/>
    <w:rsid w:val="682AAF72"/>
    <w:rsid w:val="6888838D"/>
    <w:rsid w:val="68B5DB9A"/>
    <w:rsid w:val="68BCDC39"/>
    <w:rsid w:val="690550A6"/>
    <w:rsid w:val="691389C0"/>
    <w:rsid w:val="69C67FD3"/>
    <w:rsid w:val="69F23651"/>
    <w:rsid w:val="69F4A2BC"/>
    <w:rsid w:val="6A3DF0A6"/>
    <w:rsid w:val="6A87411D"/>
    <w:rsid w:val="6A8FA324"/>
    <w:rsid w:val="6AAC6BEB"/>
    <w:rsid w:val="6AFC0AAB"/>
    <w:rsid w:val="6B13F0DE"/>
    <w:rsid w:val="6B296025"/>
    <w:rsid w:val="6B996403"/>
    <w:rsid w:val="6BAEB295"/>
    <w:rsid w:val="6C235163"/>
    <w:rsid w:val="6C75EF96"/>
    <w:rsid w:val="6C7A3D05"/>
    <w:rsid w:val="6CB20A78"/>
    <w:rsid w:val="6D7724FF"/>
    <w:rsid w:val="6E6750E5"/>
    <w:rsid w:val="6E6A9933"/>
    <w:rsid w:val="6EC5A774"/>
    <w:rsid w:val="6EC65AF3"/>
    <w:rsid w:val="6F12F560"/>
    <w:rsid w:val="6F509FFC"/>
    <w:rsid w:val="6F63FB31"/>
    <w:rsid w:val="6F9EAAB2"/>
    <w:rsid w:val="6FDA852B"/>
    <w:rsid w:val="70139DEA"/>
    <w:rsid w:val="7020D808"/>
    <w:rsid w:val="704EE108"/>
    <w:rsid w:val="70B3BF6E"/>
    <w:rsid w:val="70F79AC5"/>
    <w:rsid w:val="714A21D0"/>
    <w:rsid w:val="719F5C8D"/>
    <w:rsid w:val="71A51AE3"/>
    <w:rsid w:val="7204B3C0"/>
    <w:rsid w:val="721BE1D8"/>
    <w:rsid w:val="72437CA0"/>
    <w:rsid w:val="72D1D761"/>
    <w:rsid w:val="730518EA"/>
    <w:rsid w:val="73805120"/>
    <w:rsid w:val="741B5165"/>
    <w:rsid w:val="7442C519"/>
    <w:rsid w:val="744B9907"/>
    <w:rsid w:val="74A0E94B"/>
    <w:rsid w:val="74B1200C"/>
    <w:rsid w:val="752AEABC"/>
    <w:rsid w:val="75803B0B"/>
    <w:rsid w:val="7582028A"/>
    <w:rsid w:val="75B156EE"/>
    <w:rsid w:val="765645E6"/>
    <w:rsid w:val="76799DE4"/>
    <w:rsid w:val="76DCB712"/>
    <w:rsid w:val="76E886CC"/>
    <w:rsid w:val="7762BDF6"/>
    <w:rsid w:val="777D6F6D"/>
    <w:rsid w:val="77F9EECB"/>
    <w:rsid w:val="780B06D2"/>
    <w:rsid w:val="786860E2"/>
    <w:rsid w:val="78A8C519"/>
    <w:rsid w:val="78B5E940"/>
    <w:rsid w:val="791B29C4"/>
    <w:rsid w:val="7966DE3D"/>
    <w:rsid w:val="796F7F0F"/>
    <w:rsid w:val="79A6D733"/>
    <w:rsid w:val="79C52F5F"/>
    <w:rsid w:val="79EA5543"/>
    <w:rsid w:val="7A44E520"/>
    <w:rsid w:val="7A4A2586"/>
    <w:rsid w:val="7A5C01F6"/>
    <w:rsid w:val="7AB29863"/>
    <w:rsid w:val="7B261D70"/>
    <w:rsid w:val="7B28BA03"/>
    <w:rsid w:val="7B297F37"/>
    <w:rsid w:val="7B2B2FD0"/>
    <w:rsid w:val="7B2F3888"/>
    <w:rsid w:val="7B686A7B"/>
    <w:rsid w:val="7BA90AB0"/>
    <w:rsid w:val="7BD24B27"/>
    <w:rsid w:val="7BDEA7B1"/>
    <w:rsid w:val="7CB28539"/>
    <w:rsid w:val="7CC36AA0"/>
    <w:rsid w:val="7CC38F05"/>
    <w:rsid w:val="7CC54F98"/>
    <w:rsid w:val="7CFE63B8"/>
    <w:rsid w:val="7D1A6E5B"/>
    <w:rsid w:val="7D8423C2"/>
    <w:rsid w:val="7DF69D9D"/>
    <w:rsid w:val="7E439DBD"/>
    <w:rsid w:val="7E810BBC"/>
    <w:rsid w:val="7E86C868"/>
    <w:rsid w:val="7EB42942"/>
    <w:rsid w:val="7EDC2C24"/>
    <w:rsid w:val="7F47C816"/>
    <w:rsid w:val="7FB8D23F"/>
    <w:rsid w:val="7FC609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3C80D"/>
  <w15:chartTrackingRefBased/>
  <w15:docId w15:val="{07B5A62E-9CDB-4DAE-9373-131291094D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62626" w:themeColor="text1" w:themeTint="D9"/>
        <w:sz w:val="19"/>
        <w:szCs w:val="19"/>
        <w:lang w:val="en-US" w:eastAsia="ja-JP" w:bidi="ar-SA"/>
      </w:rPr>
    </w:rPrDefault>
    <w:pPrDefault>
      <w:pPr>
        <w:spacing w:line="36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4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5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5"/>
    <w:qFormat/>
    <w:pPr>
      <w:keepNext/>
      <w:keepLines/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6ABBE0" w:themeColor="accent4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0096CE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6"/>
    <w:qFormat/>
    <w:pPr>
      <w:spacing w:after="120" w:line="240" w:lineRule="auto"/>
      <w:contextualSpacing/>
    </w:pPr>
    <w:rPr>
      <w:rFonts w:asciiTheme="majorHAnsi" w:eastAsiaTheme="majorEastAsia" w:hAnsiTheme="majorHAnsi" w:cstheme="majorBidi"/>
      <w:color w:val="0096CE" w:themeColor="accent1"/>
      <w:kern w:val="28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6"/>
    <w:rPr>
      <w:rFonts w:asciiTheme="majorHAnsi" w:eastAsiaTheme="majorEastAsia" w:hAnsiTheme="majorHAnsi" w:cstheme="majorBidi"/>
      <w:color w:val="0096CE" w:themeColor="accent1"/>
      <w:kern w:val="28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7"/>
    <w:unhideWhenUsed/>
    <w:qFormat/>
    <w:pPr>
      <w:numPr>
        <w:ilvl w:val="1"/>
      </w:numPr>
      <w:spacing w:after="120" w:line="240" w:lineRule="auto"/>
      <w:contextualSpacing/>
    </w:pPr>
    <w:rPr>
      <w:color w:val="404040" w:themeColor="text1" w:themeTint="BF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7"/>
    <w:rPr>
      <w:color w:val="404040" w:themeColor="text1" w:themeTint="BF"/>
      <w:sz w:val="28"/>
      <w:szCs w:val="28"/>
    </w:rPr>
  </w:style>
  <w:style w:type="character" w:customStyle="1" w:styleId="Heading1Char">
    <w:name w:val="Heading 1 Char"/>
    <w:basedOn w:val="DefaultParagraphFont"/>
    <w:link w:val="Heading1"/>
    <w:uiPriority w:val="5"/>
    <w:rPr>
      <w:rFonts w:asciiTheme="majorHAnsi" w:eastAsiaTheme="majorEastAsia" w:hAnsiTheme="majorHAnsi" w:cstheme="majorBidi"/>
      <w:color w:val="6ABBE0" w:themeColor="accent4"/>
      <w:sz w:val="28"/>
      <w:szCs w:val="28"/>
    </w:rPr>
  </w:style>
  <w:style w:type="character" w:styleId="Strong">
    <w:name w:val="Strong"/>
    <w:basedOn w:val="DefaultParagraphFont"/>
    <w:uiPriority w:val="6"/>
    <w:unhideWhenUsed/>
    <w:qFormat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semiHidden/>
    <w:rPr>
      <w:rFonts w:asciiTheme="majorHAnsi" w:eastAsiaTheme="majorEastAsia" w:hAnsiTheme="majorHAnsi" w:cstheme="majorBidi"/>
      <w:color w:val="0096CE" w:themeColor="accent1"/>
      <w:sz w:val="24"/>
      <w:szCs w:val="24"/>
    </w:rPr>
  </w:style>
  <w:style w:type="paragraph" w:customStyle="1" w:styleId="ContactInfo">
    <w:name w:val="Contact Info"/>
    <w:basedOn w:val="Normal"/>
    <w:uiPriority w:val="8"/>
    <w:qFormat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pPr>
      <w:spacing w:line="240" w:lineRule="auto"/>
      <w:jc w:val="right"/>
    </w:pPr>
    <w:rPr>
      <w:b/>
      <w:bCs/>
      <w:noProof/>
      <w:color w:val="0096CE" w:themeColor="accent1"/>
    </w:rPr>
  </w:style>
  <w:style w:type="character" w:customStyle="1" w:styleId="FooterChar">
    <w:name w:val="Footer Char"/>
    <w:basedOn w:val="DefaultParagraphFont"/>
    <w:link w:val="Footer"/>
    <w:uiPriority w:val="99"/>
    <w:rPr>
      <w:b/>
      <w:bCs/>
      <w:noProof/>
      <w:color w:val="0096CE" w:themeColor="accent1"/>
    </w:rPr>
  </w:style>
  <w:style w:type="paragraph" w:styleId="Date">
    <w:name w:val="Date"/>
    <w:basedOn w:val="Normal"/>
    <w:next w:val="Normal"/>
    <w:link w:val="DateChar"/>
    <w:uiPriority w:val="6"/>
    <w:unhideWhenUsed/>
    <w:qFormat/>
    <w:pPr>
      <w:jc w:val="right"/>
    </w:pPr>
  </w:style>
  <w:style w:type="character" w:customStyle="1" w:styleId="DateChar">
    <w:name w:val="Date Char"/>
    <w:basedOn w:val="DefaultParagraphFont"/>
    <w:link w:val="Date"/>
    <w:uiPriority w:val="6"/>
  </w:style>
  <w:style w:type="character" w:styleId="Hyperlink">
    <w:name w:val="Hyperlink"/>
    <w:basedOn w:val="DefaultParagraphFont"/>
    <w:uiPriority w:val="99"/>
    <w:unhideWhenUsed/>
    <w:rPr>
      <w:color w:val="0089C1" w:themeColor="hyperlink"/>
      <w:u w:val="single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475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www.linkedin.com/in/jlsnow301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www.github.com/jlsnow301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jlsnow.301@gmail.com" TargetMode="External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hyperlink" Target="https://jlsnow301.github.io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Blue Resume">
      <a:dk1>
        <a:sysClr val="windowText" lastClr="000000"/>
      </a:dk1>
      <a:lt1>
        <a:sysClr val="window" lastClr="FFFFFF"/>
      </a:lt1>
      <a:dk2>
        <a:srgbClr val="071F28"/>
      </a:dk2>
      <a:lt2>
        <a:srgbClr val="E5E6DA"/>
      </a:lt2>
      <a:accent1>
        <a:srgbClr val="0096CE"/>
      </a:accent1>
      <a:accent2>
        <a:srgbClr val="94A545"/>
      </a:accent2>
      <a:accent3>
        <a:srgbClr val="CDDA09"/>
      </a:accent3>
      <a:accent4>
        <a:srgbClr val="6ABBE0"/>
      </a:accent4>
      <a:accent5>
        <a:srgbClr val="FF6927"/>
      </a:accent5>
      <a:accent6>
        <a:srgbClr val="8A479B"/>
      </a:accent6>
      <a:hlink>
        <a:srgbClr val="0089C1"/>
      </a:hlink>
      <a:folHlink>
        <a:srgbClr val="8A479B"/>
      </a:folHlink>
    </a:clrScheme>
    <a:fontScheme name="Trebuchet MS">
      <a:majorFont>
        <a:latin typeface="Trebuchet MS" panose="020B0603020202020204"/>
        <a:ea typeface=""/>
        <a:cs typeface=""/>
        <a:font script="Jpan" typeface="HGｺﾞｼｯｸM"/>
        <a:font script="Hang" typeface="맑은 고딕"/>
        <a:font script="Hans" typeface="方正姚体"/>
        <a:font script="Hant" typeface="微軟正黑體"/>
        <a:font script="Arab" typeface="Tahoma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Trebuchet MS" panose="020B0603020202020204"/>
        <a:ea typeface=""/>
        <a:cs typeface=""/>
        <a:font script="Jpan" typeface="HG丸ｺﾞｼｯｸM-PRO"/>
        <a:font script="Hang" typeface="HY그래픽M"/>
        <a:font script="Hans" typeface="华文新魏"/>
        <a:font script="Hant" typeface="微軟正黑體"/>
        <a:font script="Arab" typeface="Tahoma"/>
        <a:font script="Hebr" typeface="Gisha"/>
        <a:font script="Thai" typeface="Iris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7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19C99A0A-D2E7-4D04-883E-7AF5A082F513}">
  <we:reference id="wa102925879" version="1.2.0.0" store="en-US" storeType="OMEX"/>
  <we:alternateReferences/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750BEF1EE17E4AA38A443BCCEBD676" ma:contentTypeVersion="4" ma:contentTypeDescription="Create a new document." ma:contentTypeScope="" ma:versionID="b5b43e3129e1c60a7072acaca207060b">
  <xsd:schema xmlns:xsd="http://www.w3.org/2001/XMLSchema" xmlns:xs="http://www.w3.org/2001/XMLSchema" xmlns:p="http://schemas.microsoft.com/office/2006/metadata/properties" xmlns:ns3="703a3ebd-43cf-4335-9a46-753bf6923ea9" targetNamespace="http://schemas.microsoft.com/office/2006/metadata/properties" ma:root="true" ma:fieldsID="05c5d2bb5bec7bd9acd5ff0111b02184" ns3:_="">
    <xsd:import namespace="703a3ebd-43cf-4335-9a46-753bf6923ea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03a3ebd-43cf-4335-9a46-753bf6923ea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D86FD19-0EC1-4FDE-9EC5-D8274F20CAE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878A368-3D41-40D1-9D86-9D013AA1B3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03a3ebd-43cf-4335-9a46-753bf6923e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B381D9D-EFED-4B84-8A91-8A9AAE9953A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4</Words>
  <Characters>202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ow, Jeremiah L</dc:creator>
  <cp:keywords/>
  <dc:description/>
  <cp:lastModifiedBy>Jeremiah Snow</cp:lastModifiedBy>
  <cp:revision>2</cp:revision>
  <cp:lastPrinted>2022-02-16T22:52:00Z</cp:lastPrinted>
  <dcterms:created xsi:type="dcterms:W3CDTF">2022-12-08T03:38:00Z</dcterms:created>
  <dcterms:modified xsi:type="dcterms:W3CDTF">2022-12-08T03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750BEF1EE17E4AA38A443BCCEBD676</vt:lpwstr>
  </property>
</Properties>
</file>